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588"/>
        <w:gridCol w:w="4500"/>
      </w:tblGrid>
      <w:tr w:rsidR="00E77432" w:rsidRPr="00380054" w14:paraId="04FDDAD9" w14:textId="77777777" w:rsidTr="001D0D77">
        <w:trPr>
          <w:cantSplit/>
        </w:trPr>
        <w:tc>
          <w:tcPr>
            <w:tcW w:w="6588" w:type="dxa"/>
          </w:tcPr>
          <w:p w14:paraId="5C15F832" w14:textId="77777777" w:rsidR="00E77432" w:rsidRPr="00380054" w:rsidRDefault="00E77432" w:rsidP="001D0D77">
            <w:pPr>
              <w:pStyle w:val="BodyText2"/>
              <w:rPr>
                <w:rFonts w:ascii="Calibri" w:hAnsi="Calibri"/>
                <w:b/>
                <w:sz w:val="28"/>
                <w:szCs w:val="28"/>
              </w:rPr>
            </w:pPr>
            <w:r w:rsidRPr="00380054">
              <w:rPr>
                <w:rFonts w:ascii="Calibri" w:hAnsi="Calibri"/>
                <w:b/>
                <w:sz w:val="28"/>
                <w:szCs w:val="28"/>
              </w:rPr>
              <w:t>JOB APPLICATION FORM</w:t>
            </w:r>
            <w:r w:rsidR="00227D9A">
              <w:rPr>
                <w:rFonts w:ascii="Calibri" w:hAnsi="Calibri"/>
                <w:b/>
                <w:sz w:val="28"/>
                <w:szCs w:val="28"/>
              </w:rPr>
              <w:t xml:space="preserve"> – Part B</w:t>
            </w:r>
          </w:p>
        </w:tc>
        <w:tc>
          <w:tcPr>
            <w:tcW w:w="4500" w:type="dxa"/>
          </w:tcPr>
          <w:p w14:paraId="51DF77A5" w14:textId="77777777" w:rsidR="00E77432" w:rsidRPr="00380054" w:rsidRDefault="00E77432" w:rsidP="001D0D77">
            <w:pPr>
              <w:pStyle w:val="BodyText2"/>
              <w:jc w:val="right"/>
              <w:rPr>
                <w:rFonts w:ascii="Calibri" w:hAnsi="Calibri"/>
                <w:b/>
              </w:rPr>
            </w:pPr>
          </w:p>
        </w:tc>
      </w:tr>
    </w:tbl>
    <w:p w14:paraId="19C16B82" w14:textId="77777777" w:rsidR="00102B32" w:rsidRPr="00380054" w:rsidRDefault="00102B32" w:rsidP="00E77432">
      <w:pPr>
        <w:pStyle w:val="BodyText2"/>
        <w:rPr>
          <w:rFonts w:ascii="Calibri" w:hAnsi="Calibri"/>
        </w:rPr>
      </w:pPr>
    </w:p>
    <w:p w14:paraId="2C46284E" w14:textId="77777777" w:rsidR="00E77432" w:rsidRPr="00380054" w:rsidRDefault="00857153" w:rsidP="00E77432">
      <w:pPr>
        <w:pStyle w:val="BodyText2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/>
          <w:b/>
          <w:sz w:val="26"/>
        </w:rPr>
      </w:pPr>
      <w:r w:rsidRPr="00380054">
        <w:rPr>
          <w:rFonts w:ascii="Calibri" w:hAnsi="Calibri" w:cs="Times New Roman"/>
          <w:b/>
          <w:sz w:val="26"/>
        </w:rPr>
        <w:t>INSTRUCTIONS</w:t>
      </w:r>
    </w:p>
    <w:p w14:paraId="1A84F628" w14:textId="77777777" w:rsidR="00E77432" w:rsidRPr="00380054" w:rsidRDefault="00E77432" w:rsidP="00E77432">
      <w:pPr>
        <w:pStyle w:val="BodyText2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Times New Roman"/>
          <w:i/>
        </w:rPr>
      </w:pPr>
      <w:r w:rsidRPr="00380054">
        <w:rPr>
          <w:rFonts w:ascii="Calibri" w:hAnsi="Calibri" w:cs="Times New Roman"/>
          <w:i/>
        </w:rPr>
        <w:t>This application form should be accompanied by a letter of application</w:t>
      </w:r>
      <w:r w:rsidR="00F348B8" w:rsidRPr="00380054">
        <w:rPr>
          <w:rFonts w:ascii="Calibri" w:hAnsi="Calibri" w:cs="Times New Roman"/>
          <w:i/>
        </w:rPr>
        <w:t xml:space="preserve"> of 1 page of A4</w:t>
      </w:r>
      <w:r w:rsidR="00A82332" w:rsidRPr="00706F32">
        <w:rPr>
          <w:rFonts w:ascii="Calibri" w:hAnsi="Calibri" w:cs="Times New Roman"/>
          <w:i/>
        </w:rPr>
        <w:t>,</w:t>
      </w:r>
      <w:r w:rsidR="00691B66" w:rsidRPr="00380054">
        <w:rPr>
          <w:rFonts w:ascii="Calibri" w:hAnsi="Calibri" w:cs="Times New Roman"/>
          <w:i/>
        </w:rPr>
        <w:t xml:space="preserve"> </w:t>
      </w:r>
      <w:r w:rsidRPr="00380054">
        <w:rPr>
          <w:rFonts w:ascii="Calibri" w:hAnsi="Calibri" w:cs="Times New Roman"/>
          <w:i/>
        </w:rPr>
        <w:t>setting out why you are interested in this post</w:t>
      </w:r>
      <w:r w:rsidR="00F348B8" w:rsidRPr="00380054">
        <w:rPr>
          <w:rFonts w:ascii="Calibri" w:hAnsi="Calibri" w:cs="Times New Roman"/>
          <w:i/>
        </w:rPr>
        <w:t>, your suitability to the post and why you would like to work for Eunomia</w:t>
      </w:r>
      <w:r w:rsidR="000764C1" w:rsidRPr="00380054">
        <w:rPr>
          <w:rFonts w:ascii="Calibri" w:hAnsi="Calibri" w:cs="Times New Roman"/>
          <w:i/>
        </w:rPr>
        <w:t>.</w:t>
      </w:r>
    </w:p>
    <w:p w14:paraId="79E40A62" w14:textId="77777777" w:rsidR="006C3EE0" w:rsidRDefault="006C3EE0" w:rsidP="006C3EE0">
      <w:pPr>
        <w:pStyle w:val="BodyText2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Times New Roman"/>
          <w:b/>
          <w:i/>
        </w:rPr>
      </w:pPr>
      <w:r w:rsidRPr="00380054">
        <w:rPr>
          <w:rFonts w:ascii="Calibri" w:hAnsi="Calibri" w:cs="Times New Roman"/>
          <w:b/>
          <w:i/>
        </w:rPr>
        <w:t>NOTE – PLEASE ADD ROWS WHERE NECESSARY TO FILL IN THE INFORMATION BUT PLEASE ENSURE THE RESPONSE IS SUITABLY WELL FORMATTED AND PRESENTED</w:t>
      </w:r>
    </w:p>
    <w:p w14:paraId="3C6F5819" w14:textId="77777777" w:rsidR="00B818E4" w:rsidRDefault="00B818E4" w:rsidP="006C3EE0">
      <w:pPr>
        <w:pStyle w:val="BodyText2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Times New Roman"/>
          <w:b/>
          <w:i/>
        </w:rPr>
      </w:pPr>
    </w:p>
    <w:p w14:paraId="169392B9" w14:textId="77777777" w:rsidR="00B818E4" w:rsidRPr="00754336" w:rsidRDefault="00B818E4" w:rsidP="006C3EE0">
      <w:pPr>
        <w:pStyle w:val="BodyText2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/>
          <w:bCs/>
          <w:i/>
        </w:rPr>
      </w:pPr>
      <w:r w:rsidRPr="00754336">
        <w:rPr>
          <w:rFonts w:ascii="Calibri" w:hAnsi="Calibri"/>
          <w:bCs/>
          <w:i/>
        </w:rPr>
        <w:t>Eunomia Research &amp; Consulting Ltd is an Equal Opportunities Employer and treats all applicants equally</w:t>
      </w:r>
      <w:r w:rsidR="0045503B">
        <w:rPr>
          <w:rFonts w:ascii="Calibri" w:hAnsi="Calibri"/>
          <w:bCs/>
          <w:i/>
        </w:rPr>
        <w:t>,</w:t>
      </w:r>
      <w:r w:rsidRPr="00754336">
        <w:rPr>
          <w:rFonts w:ascii="Calibri" w:hAnsi="Calibri"/>
          <w:bCs/>
          <w:i/>
        </w:rPr>
        <w:t xml:space="preserve"> whatever their </w:t>
      </w:r>
      <w:r w:rsidR="008F1082">
        <w:rPr>
          <w:rFonts w:ascii="Calibri" w:hAnsi="Calibri"/>
          <w:bCs/>
          <w:i/>
        </w:rPr>
        <w:t xml:space="preserve">age, </w:t>
      </w:r>
      <w:r w:rsidRPr="00754336">
        <w:rPr>
          <w:rFonts w:ascii="Calibri" w:hAnsi="Calibri"/>
          <w:bCs/>
          <w:i/>
        </w:rPr>
        <w:t xml:space="preserve">sex, </w:t>
      </w:r>
      <w:r w:rsidR="008F1082">
        <w:rPr>
          <w:rFonts w:ascii="Calibri" w:hAnsi="Calibri"/>
          <w:bCs/>
          <w:i/>
        </w:rPr>
        <w:t xml:space="preserve">gender, </w:t>
      </w:r>
      <w:r w:rsidRPr="00754336">
        <w:rPr>
          <w:rFonts w:ascii="Calibri" w:hAnsi="Calibri"/>
          <w:bCs/>
          <w:i/>
        </w:rPr>
        <w:t xml:space="preserve">colour, ethnic origin, </w:t>
      </w:r>
      <w:proofErr w:type="gramStart"/>
      <w:r w:rsidRPr="00754336">
        <w:rPr>
          <w:rFonts w:ascii="Calibri" w:hAnsi="Calibri"/>
          <w:bCs/>
          <w:i/>
        </w:rPr>
        <w:t>religion</w:t>
      </w:r>
      <w:proofErr w:type="gramEnd"/>
      <w:r w:rsidRPr="00754336">
        <w:rPr>
          <w:rFonts w:ascii="Calibri" w:hAnsi="Calibri"/>
          <w:bCs/>
          <w:i/>
        </w:rPr>
        <w:t xml:space="preserve"> or disability. Please exclude identifying information from this application form and your cover letter. </w:t>
      </w:r>
      <w:r w:rsidR="0043728E" w:rsidRPr="00754336">
        <w:rPr>
          <w:rFonts w:ascii="Calibri" w:hAnsi="Calibri"/>
          <w:b/>
          <w:i/>
        </w:rPr>
        <w:t>Your p</w:t>
      </w:r>
      <w:r w:rsidRPr="0043728E">
        <w:rPr>
          <w:rFonts w:ascii="Calibri" w:hAnsi="Calibri"/>
          <w:b/>
          <w:i/>
        </w:rPr>
        <w:t>ersonal and identifying information should only be included in</w:t>
      </w:r>
      <w:r w:rsidR="00227D9A">
        <w:rPr>
          <w:rFonts w:ascii="Calibri" w:hAnsi="Calibri"/>
          <w:b/>
          <w:i/>
        </w:rPr>
        <w:t xml:space="preserve"> </w:t>
      </w:r>
      <w:r w:rsidR="00227D9A" w:rsidRPr="005B1744">
        <w:rPr>
          <w:rFonts w:ascii="Calibri" w:hAnsi="Calibri"/>
          <w:b/>
          <w:i/>
        </w:rPr>
        <w:t>Part A</w:t>
      </w:r>
      <w:r w:rsidRPr="00754336">
        <w:rPr>
          <w:rFonts w:ascii="Calibri" w:hAnsi="Calibri"/>
          <w:bCs/>
          <w:i/>
        </w:rPr>
        <w:t>.</w:t>
      </w:r>
    </w:p>
    <w:p w14:paraId="36707C4E" w14:textId="77777777" w:rsidR="00E77432" w:rsidRPr="00380054" w:rsidRDefault="00E77432" w:rsidP="00E77432">
      <w:pPr>
        <w:pStyle w:val="BodyText2"/>
        <w:rPr>
          <w:rFonts w:ascii="Calibri" w:hAnsi="Calibri"/>
        </w:rPr>
      </w:pPr>
      <w:r w:rsidRPr="00380054">
        <w:rPr>
          <w:rFonts w:ascii="Calibri" w:hAnsi="Calibri"/>
        </w:rPr>
        <w:tab/>
      </w:r>
      <w:r w:rsidRPr="00380054">
        <w:rPr>
          <w:rFonts w:ascii="Calibri" w:hAnsi="Calibri"/>
        </w:rPr>
        <w:tab/>
      </w:r>
      <w:r w:rsidRPr="00380054">
        <w:rPr>
          <w:rFonts w:ascii="Calibri" w:hAnsi="Calibri"/>
        </w:rPr>
        <w:tab/>
      </w:r>
    </w:p>
    <w:p w14:paraId="145D7F8D" w14:textId="77777777" w:rsidR="00E77432" w:rsidRDefault="00E77432" w:rsidP="00E77432">
      <w:pPr>
        <w:pStyle w:val="BodyText2"/>
        <w:jc w:val="left"/>
        <w:rPr>
          <w:rFonts w:ascii="Calibri" w:hAnsi="Calibri"/>
          <w:b/>
          <w:sz w:val="32"/>
          <w:szCs w:val="32"/>
          <w:u w:val="single"/>
        </w:rPr>
      </w:pPr>
      <w:r w:rsidRPr="00380054">
        <w:rPr>
          <w:rFonts w:ascii="Calibri" w:hAnsi="Calibri"/>
          <w:b/>
          <w:sz w:val="32"/>
          <w:szCs w:val="32"/>
          <w:u w:val="single"/>
        </w:rPr>
        <w:t xml:space="preserve">Application for the position </w:t>
      </w:r>
      <w:r w:rsidR="00B0321E" w:rsidRPr="00380054">
        <w:rPr>
          <w:rFonts w:ascii="Calibri" w:hAnsi="Calibri"/>
          <w:b/>
          <w:sz w:val="32"/>
          <w:szCs w:val="32"/>
          <w:u w:val="single"/>
        </w:rPr>
        <w:t>of:</w:t>
      </w:r>
      <w:r w:rsidR="007A0331" w:rsidRPr="007A0331">
        <w:rPr>
          <w:rFonts w:ascii="Calibri" w:hAnsi="Calibri"/>
          <w:b/>
          <w:sz w:val="32"/>
          <w:szCs w:val="32"/>
          <w:u w:val="single"/>
        </w:rPr>
        <w:t xml:space="preserve"> </w:t>
      </w:r>
      <w:r w:rsidR="00C70DAE">
        <w:rPr>
          <w:rFonts w:ascii="Calibri" w:hAnsi="Calibri"/>
          <w:b/>
          <w:sz w:val="32"/>
          <w:szCs w:val="32"/>
          <w:u w:val="single"/>
        </w:rPr>
        <w:t>Junior/Trainee C</w:t>
      </w:r>
      <w:r w:rsidR="00C70DAE" w:rsidRPr="005B1744">
        <w:rPr>
          <w:rFonts w:ascii="Calibri" w:hAnsi="Calibri"/>
          <w:b/>
          <w:sz w:val="32"/>
          <w:szCs w:val="32"/>
          <w:u w:val="single"/>
        </w:rPr>
        <w:t xml:space="preserve">onsultant </w:t>
      </w:r>
      <w:r w:rsidR="0045503B" w:rsidRPr="00754336">
        <w:rPr>
          <w:rFonts w:ascii="Calibri" w:hAnsi="Calibri"/>
          <w:b/>
          <w:sz w:val="32"/>
          <w:szCs w:val="32"/>
          <w:u w:val="single"/>
        </w:rPr>
        <w:t>(delete as appropriate)</w:t>
      </w:r>
    </w:p>
    <w:p w14:paraId="61F2F513" w14:textId="77777777" w:rsidR="00C70DAE" w:rsidRPr="00FD0EFB" w:rsidRDefault="00C70DAE" w:rsidP="00E77432">
      <w:pPr>
        <w:pStyle w:val="BodyText2"/>
        <w:jc w:val="left"/>
        <w:rPr>
          <w:rFonts w:ascii="Calibri" w:hAnsi="Calibri"/>
          <w:b/>
          <w:sz w:val="22"/>
          <w:szCs w:val="22"/>
          <w:u w:val="single"/>
        </w:rPr>
      </w:pP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850"/>
        <w:gridCol w:w="851"/>
        <w:gridCol w:w="1134"/>
        <w:gridCol w:w="1701"/>
        <w:gridCol w:w="2551"/>
        <w:gridCol w:w="1276"/>
        <w:gridCol w:w="26"/>
        <w:gridCol w:w="1817"/>
      </w:tblGrid>
      <w:tr w:rsidR="002D5A8E" w:rsidRPr="00380054" w14:paraId="7E5F2912" w14:textId="77777777" w:rsidTr="007458E3">
        <w:trPr>
          <w:trHeight w:val="1013"/>
        </w:trPr>
        <w:tc>
          <w:tcPr>
            <w:tcW w:w="11057" w:type="dxa"/>
            <w:gridSpan w:val="9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0B0C43A" w14:textId="77777777" w:rsidR="00102B32" w:rsidRPr="00FD0EFB" w:rsidRDefault="00102B32" w:rsidP="002D5A8E">
            <w:pPr>
              <w:pStyle w:val="BodyText2"/>
              <w:rPr>
                <w:rFonts w:ascii="Calibri" w:hAnsi="Calibri" w:cs="Times New Roman"/>
                <w:b/>
                <w:sz w:val="12"/>
                <w:szCs w:val="12"/>
              </w:rPr>
            </w:pPr>
          </w:p>
          <w:p w14:paraId="5864B53E" w14:textId="77777777" w:rsidR="002D5A8E" w:rsidRPr="00380054" w:rsidRDefault="002D5A8E" w:rsidP="002D5A8E">
            <w:pPr>
              <w:pStyle w:val="BodyText2"/>
              <w:rPr>
                <w:rFonts w:ascii="Calibri" w:hAnsi="Calibri" w:cs="Times New Roman"/>
                <w:b/>
                <w:sz w:val="26"/>
                <w:szCs w:val="26"/>
              </w:rPr>
            </w:pPr>
            <w:r w:rsidRPr="00380054">
              <w:rPr>
                <w:rFonts w:ascii="Calibri" w:hAnsi="Calibri" w:cs="Times New Roman"/>
                <w:b/>
                <w:sz w:val="26"/>
                <w:szCs w:val="26"/>
              </w:rPr>
              <w:t>WHAT FORMAL EDUCATION, VOCATIONAL/PROFESSIONAL QUALIFICATIONS AND TRAINING DO YOU HAVE?</w:t>
            </w:r>
          </w:p>
          <w:p w14:paraId="2A89F300" w14:textId="52CAC28C" w:rsidR="00B03BFA" w:rsidRDefault="002D5A8E" w:rsidP="002D5A8E">
            <w:pPr>
              <w:pStyle w:val="BodyText2"/>
              <w:rPr>
                <w:rFonts w:ascii="Calibri" w:hAnsi="Calibri" w:cs="Times New Roman"/>
              </w:rPr>
            </w:pPr>
            <w:r w:rsidRPr="00380054">
              <w:rPr>
                <w:rFonts w:ascii="Calibri" w:hAnsi="Calibri" w:cs="Times New Roman"/>
              </w:rPr>
              <w:t xml:space="preserve">Please include </w:t>
            </w:r>
            <w:r w:rsidR="0047524D">
              <w:rPr>
                <w:rFonts w:ascii="Calibri" w:hAnsi="Calibri" w:cs="Times New Roman"/>
              </w:rPr>
              <w:t xml:space="preserve">all qualifications you hold, starting from </w:t>
            </w:r>
            <w:r w:rsidR="0047524D" w:rsidRPr="00380054">
              <w:rPr>
                <w:rFonts w:ascii="Calibri" w:hAnsi="Calibri" w:cs="Times New Roman"/>
              </w:rPr>
              <w:t>GCSE (or equivalent qualifications)</w:t>
            </w:r>
            <w:r w:rsidR="0047524D">
              <w:rPr>
                <w:rFonts w:ascii="Calibri" w:hAnsi="Calibri" w:cs="Times New Roman"/>
              </w:rPr>
              <w:t xml:space="preserve"> obtained </w:t>
            </w:r>
            <w:r w:rsidR="00AB67F4">
              <w:rPr>
                <w:rFonts w:ascii="Calibri" w:hAnsi="Calibri" w:cs="Times New Roman"/>
              </w:rPr>
              <w:t>during secondary education</w:t>
            </w:r>
            <w:r w:rsidR="0047524D">
              <w:rPr>
                <w:rFonts w:ascii="Calibri" w:hAnsi="Calibri" w:cs="Times New Roman"/>
              </w:rPr>
              <w:t>.</w:t>
            </w:r>
            <w:r w:rsidRPr="00380054">
              <w:rPr>
                <w:rFonts w:ascii="Calibri" w:hAnsi="Calibri" w:cs="Times New Roman"/>
              </w:rPr>
              <w:t xml:space="preserve"> </w:t>
            </w:r>
            <w:r w:rsidR="00B03BFA">
              <w:rPr>
                <w:rFonts w:ascii="Calibri" w:hAnsi="Calibri" w:cs="Times New Roman"/>
              </w:rPr>
              <w:t xml:space="preserve">For applicants with qualifications from outside the UK system, please start from   qualifications </w:t>
            </w:r>
            <w:r w:rsidR="00781134">
              <w:rPr>
                <w:rFonts w:ascii="Calibri" w:hAnsi="Calibri" w:cs="Times New Roman"/>
              </w:rPr>
              <w:t xml:space="preserve">gained from around the age of 16, </w:t>
            </w:r>
            <w:r w:rsidR="00DC3616">
              <w:rPr>
                <w:rFonts w:ascii="Calibri" w:hAnsi="Calibri" w:cs="Times New Roman"/>
              </w:rPr>
              <w:t>such as end of secondary or high school qualifications</w:t>
            </w:r>
            <w:r w:rsidR="004B46ED">
              <w:rPr>
                <w:rFonts w:ascii="Calibri" w:hAnsi="Calibri" w:cs="Times New Roman"/>
              </w:rPr>
              <w:t>, or university entrance exams</w:t>
            </w:r>
            <w:r w:rsidR="00DC3616">
              <w:rPr>
                <w:rFonts w:ascii="Calibri" w:hAnsi="Calibri" w:cs="Times New Roman"/>
              </w:rPr>
              <w:t>.</w:t>
            </w:r>
          </w:p>
          <w:p w14:paraId="093C1AEC" w14:textId="77777777" w:rsidR="00B03BFA" w:rsidRDefault="00B03BFA" w:rsidP="002D5A8E">
            <w:pPr>
              <w:pStyle w:val="BodyText2"/>
              <w:rPr>
                <w:rFonts w:ascii="Calibri" w:hAnsi="Calibri" w:cs="Times New Roman"/>
              </w:rPr>
            </w:pPr>
          </w:p>
          <w:p w14:paraId="61E193FE" w14:textId="77777777" w:rsidR="002D5A8E" w:rsidRDefault="0047524D" w:rsidP="002D5A8E">
            <w:pPr>
              <w:pStyle w:val="BodyText2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 xml:space="preserve">Please </w:t>
            </w:r>
            <w:r w:rsidR="002D5A8E" w:rsidRPr="00380054">
              <w:rPr>
                <w:rFonts w:ascii="Calibri" w:hAnsi="Calibri" w:cs="Times New Roman"/>
              </w:rPr>
              <w:t xml:space="preserve">include details of all </w:t>
            </w:r>
            <w:r>
              <w:rPr>
                <w:rFonts w:ascii="Calibri" w:hAnsi="Calibri" w:cs="Times New Roman"/>
              </w:rPr>
              <w:t>g</w:t>
            </w:r>
            <w:r w:rsidR="002D5A8E" w:rsidRPr="00380054">
              <w:rPr>
                <w:rFonts w:ascii="Calibri" w:hAnsi="Calibri" w:cs="Times New Roman"/>
              </w:rPr>
              <w:t xml:space="preserve">rades obtained. </w:t>
            </w:r>
            <w:r w:rsidR="00CD4EBC">
              <w:rPr>
                <w:rFonts w:ascii="Calibri" w:hAnsi="Calibri" w:cs="Times New Roman"/>
              </w:rPr>
              <w:t>To assist us in our</w:t>
            </w:r>
            <w:r w:rsidR="006C1DE1">
              <w:rPr>
                <w:rFonts w:ascii="Calibri" w:hAnsi="Calibri" w:cs="Times New Roman"/>
              </w:rPr>
              <w:t xml:space="preserve"> commitment to diversity and inclusion within the recruitment process, please </w:t>
            </w:r>
            <w:r w:rsidR="006C1DE1" w:rsidRPr="00754336">
              <w:rPr>
                <w:rFonts w:ascii="Calibri" w:hAnsi="Calibri" w:cs="Times New Roman"/>
                <w:b/>
                <w:bCs/>
              </w:rPr>
              <w:t>do not</w:t>
            </w:r>
            <w:r w:rsidR="006C1DE1">
              <w:rPr>
                <w:rFonts w:ascii="Calibri" w:hAnsi="Calibri" w:cs="Times New Roman"/>
              </w:rPr>
              <w:t xml:space="preserve"> include the</w:t>
            </w:r>
            <w:r w:rsidR="005E1294">
              <w:rPr>
                <w:rFonts w:ascii="Calibri" w:hAnsi="Calibri" w:cs="Times New Roman"/>
              </w:rPr>
              <w:t xml:space="preserve"> names of the educational institutions you attended. Higher education institution names are collected separately in </w:t>
            </w:r>
            <w:r w:rsidR="005E1294">
              <w:rPr>
                <w:rFonts w:ascii="Calibri" w:hAnsi="Calibri" w:cs="Times New Roman"/>
                <w:b/>
                <w:bCs/>
              </w:rPr>
              <w:t>Application Form Part A</w:t>
            </w:r>
            <w:r w:rsidR="006C1DE1">
              <w:rPr>
                <w:rFonts w:ascii="Calibri" w:hAnsi="Calibri" w:cs="Times New Roman"/>
              </w:rPr>
              <w:t>.</w:t>
            </w:r>
          </w:p>
          <w:p w14:paraId="25F76352" w14:textId="77777777" w:rsidR="00DC3616" w:rsidRPr="00FD0EFB" w:rsidRDefault="00DC3616" w:rsidP="002D5A8E">
            <w:pPr>
              <w:pStyle w:val="BodyText2"/>
              <w:rPr>
                <w:rFonts w:ascii="Calibri" w:hAnsi="Calibri" w:cs="Times New Roman"/>
                <w:sz w:val="12"/>
                <w:szCs w:val="12"/>
              </w:rPr>
            </w:pPr>
          </w:p>
          <w:p w14:paraId="1EAA17C8" w14:textId="77777777" w:rsidR="002D5A8E" w:rsidRPr="00380054" w:rsidRDefault="006C3EE0" w:rsidP="002D5A8E">
            <w:pPr>
              <w:pStyle w:val="BodyText2"/>
              <w:rPr>
                <w:rFonts w:ascii="Calibri" w:hAnsi="Calibri"/>
              </w:rPr>
            </w:pPr>
            <w:r w:rsidRPr="00380054">
              <w:rPr>
                <w:rFonts w:ascii="Calibri" w:hAnsi="Calibri"/>
                <w:i/>
              </w:rPr>
              <w:t>Please add rows as necessary</w:t>
            </w:r>
          </w:p>
        </w:tc>
      </w:tr>
      <w:tr w:rsidR="005E1294" w:rsidRPr="00380054" w14:paraId="55EB5380" w14:textId="77777777" w:rsidTr="00754336">
        <w:trPr>
          <w:cantSplit/>
          <w:trHeight w:val="647"/>
        </w:trPr>
        <w:tc>
          <w:tcPr>
            <w:tcW w:w="255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23B79A71" w14:textId="77777777" w:rsidR="005E1294" w:rsidRPr="00754336" w:rsidRDefault="005E1294" w:rsidP="002D5A8E">
            <w:pPr>
              <w:pStyle w:val="BodyText2"/>
              <w:rPr>
                <w:rFonts w:ascii="Calibri" w:hAnsi="Calibri"/>
                <w:b/>
                <w:bCs/>
              </w:rPr>
            </w:pPr>
            <w:r w:rsidRPr="00754336">
              <w:rPr>
                <w:rFonts w:ascii="Calibri" w:hAnsi="Calibri"/>
                <w:b/>
                <w:bCs/>
              </w:rPr>
              <w:t>Dates</w:t>
            </w:r>
          </w:p>
        </w:tc>
        <w:tc>
          <w:tcPr>
            <w:tcW w:w="666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5ACA11D" w14:textId="77777777" w:rsidR="005E1294" w:rsidRPr="00754336" w:rsidRDefault="005E1294" w:rsidP="00754336">
            <w:pPr>
              <w:pStyle w:val="BodyText2"/>
              <w:jc w:val="left"/>
              <w:rPr>
                <w:rFonts w:ascii="Calibri" w:hAnsi="Calibri"/>
                <w:b/>
                <w:bCs/>
              </w:rPr>
            </w:pPr>
            <w:r w:rsidRPr="00754336">
              <w:rPr>
                <w:rFonts w:ascii="Calibri" w:hAnsi="Calibri"/>
                <w:b/>
                <w:bCs/>
              </w:rPr>
              <w:t xml:space="preserve">Exam type and Subject / Course </w:t>
            </w:r>
          </w:p>
        </w:tc>
        <w:tc>
          <w:tcPr>
            <w:tcW w:w="1843" w:type="dxa"/>
            <w:gridSpan w:val="2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AADBAFD" w14:textId="77777777" w:rsidR="005E1294" w:rsidRPr="00754336" w:rsidRDefault="005E1294" w:rsidP="002D5A8E">
            <w:pPr>
              <w:pStyle w:val="BodyText2"/>
              <w:rPr>
                <w:rFonts w:ascii="Calibri" w:hAnsi="Calibri"/>
                <w:b/>
                <w:bCs/>
              </w:rPr>
            </w:pPr>
            <w:r w:rsidRPr="00754336">
              <w:rPr>
                <w:rFonts w:ascii="Calibri" w:hAnsi="Calibri"/>
                <w:b/>
                <w:bCs/>
              </w:rPr>
              <w:t>Grade</w:t>
            </w:r>
          </w:p>
        </w:tc>
      </w:tr>
      <w:tr w:rsidR="005E1294" w:rsidRPr="00380054" w14:paraId="461C5361" w14:textId="77777777" w:rsidTr="00754336">
        <w:trPr>
          <w:cantSplit/>
          <w:trHeight w:val="539"/>
        </w:trPr>
        <w:tc>
          <w:tcPr>
            <w:tcW w:w="255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3FEF3C4D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666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7E937E7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1843" w:type="dxa"/>
            <w:gridSpan w:val="2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29128245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</w:tr>
      <w:tr w:rsidR="005E1294" w:rsidRPr="00380054" w14:paraId="3C42C43D" w14:textId="77777777" w:rsidTr="00754336">
        <w:trPr>
          <w:cantSplit/>
          <w:trHeight w:val="407"/>
        </w:trPr>
        <w:tc>
          <w:tcPr>
            <w:tcW w:w="255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47B78090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666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5CBE35C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1843" w:type="dxa"/>
            <w:gridSpan w:val="2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9DE3276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</w:tr>
      <w:tr w:rsidR="005E1294" w:rsidRPr="00380054" w14:paraId="60D3E3D0" w14:textId="77777777" w:rsidTr="00754336">
        <w:trPr>
          <w:cantSplit/>
          <w:trHeight w:val="407"/>
        </w:trPr>
        <w:tc>
          <w:tcPr>
            <w:tcW w:w="255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686F3D29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666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0E8A4868" w14:textId="77777777" w:rsidR="005E1294" w:rsidRPr="00754336" w:rsidRDefault="005E1294" w:rsidP="00B0321E">
            <w:pPr>
              <w:rPr>
                <w:rFonts w:ascii="Calibri" w:eastAsia="Montserrat" w:hAnsi="Calibri" w:cs="Calibri"/>
              </w:rPr>
            </w:pPr>
          </w:p>
        </w:tc>
        <w:tc>
          <w:tcPr>
            <w:tcW w:w="1843" w:type="dxa"/>
            <w:gridSpan w:val="2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A087095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</w:tr>
      <w:tr w:rsidR="005E1294" w:rsidRPr="00380054" w14:paraId="6B9CECF2" w14:textId="77777777" w:rsidTr="00754336">
        <w:trPr>
          <w:cantSplit/>
          <w:trHeight w:val="407"/>
        </w:trPr>
        <w:tc>
          <w:tcPr>
            <w:tcW w:w="255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3BD77AAE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666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48A3010" w14:textId="77777777" w:rsidR="005E1294" w:rsidRPr="00754336" w:rsidRDefault="005E1294" w:rsidP="002D5A8E">
            <w:pPr>
              <w:pStyle w:val="BodyText2"/>
              <w:rPr>
                <w:rFonts w:ascii="Calibri" w:eastAsia="Montserrat" w:hAnsi="Calibri" w:cs="Calibri"/>
              </w:rPr>
            </w:pPr>
          </w:p>
        </w:tc>
        <w:tc>
          <w:tcPr>
            <w:tcW w:w="1843" w:type="dxa"/>
            <w:gridSpan w:val="2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462C142" w14:textId="77777777" w:rsidR="005E1294" w:rsidRPr="006E2E68" w:rsidRDefault="005E1294" w:rsidP="002D5A8E">
            <w:pPr>
              <w:pStyle w:val="BodyText2"/>
              <w:rPr>
                <w:rFonts w:ascii="Calibri" w:hAnsi="Calibri" w:cs="Calibri"/>
              </w:rPr>
            </w:pPr>
          </w:p>
        </w:tc>
      </w:tr>
      <w:tr w:rsidR="006C3EE0" w:rsidRPr="00380054" w14:paraId="3F979AD4" w14:textId="77777777" w:rsidTr="00951944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11057" w:type="dxa"/>
            <w:gridSpan w:val="9"/>
            <w:tcBorders>
              <w:top w:val="single" w:sz="12" w:space="0" w:color="auto"/>
              <w:bottom w:val="single" w:sz="12" w:space="0" w:color="auto"/>
            </w:tcBorders>
          </w:tcPr>
          <w:p w14:paraId="7E3AF64C" w14:textId="77777777" w:rsidR="00102B32" w:rsidRPr="00FD0EFB" w:rsidRDefault="00102B32" w:rsidP="009C1247">
            <w:pPr>
              <w:pStyle w:val="BodyText2"/>
              <w:rPr>
                <w:rFonts w:ascii="Calibri" w:hAnsi="Calibri" w:cs="Times New Roman"/>
                <w:b/>
                <w:sz w:val="14"/>
                <w:szCs w:val="12"/>
              </w:rPr>
            </w:pPr>
          </w:p>
          <w:p w14:paraId="3707C183" w14:textId="77777777" w:rsidR="006C3EE0" w:rsidRPr="00380054" w:rsidRDefault="006C3EE0" w:rsidP="009C1247">
            <w:pPr>
              <w:pStyle w:val="BodyText2"/>
              <w:rPr>
                <w:rFonts w:ascii="Calibri" w:hAnsi="Calibri"/>
                <w:sz w:val="16"/>
              </w:rPr>
            </w:pPr>
            <w:r w:rsidRPr="00380054">
              <w:rPr>
                <w:rFonts w:ascii="Calibri" w:hAnsi="Calibri" w:cs="Times New Roman"/>
                <w:b/>
                <w:sz w:val="26"/>
              </w:rPr>
              <w:t>PRESENT OR MOST RECENT EMPLOYED/VOLUNTARY/UNPAID WORK</w:t>
            </w:r>
          </w:p>
        </w:tc>
      </w:tr>
      <w:tr w:rsidR="006C3EE0" w:rsidRPr="00380054" w14:paraId="376D2C3D" w14:textId="77777777" w:rsidTr="00B0321E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5387" w:type="dxa"/>
            <w:gridSpan w:val="5"/>
            <w:tcBorders>
              <w:top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61B817F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  <w:b/>
                <w:sz w:val="26"/>
              </w:rPr>
            </w:pPr>
            <w:r w:rsidRPr="00754336">
              <w:rPr>
                <w:rFonts w:ascii="Calibri" w:hAnsi="Calibri" w:cs="Calibri"/>
              </w:rPr>
              <w:t>Start Date:</w:t>
            </w:r>
          </w:p>
        </w:tc>
        <w:tc>
          <w:tcPr>
            <w:tcW w:w="5670" w:type="dxa"/>
            <w:gridSpan w:val="4"/>
            <w:tcBorders>
              <w:top w:val="single" w:sz="12" w:space="0" w:color="auto"/>
              <w:left w:val="single" w:sz="2" w:space="0" w:color="auto"/>
              <w:bottom w:val="single" w:sz="2" w:space="0" w:color="auto"/>
            </w:tcBorders>
          </w:tcPr>
          <w:p w14:paraId="5843ADBE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  <w:b/>
                <w:sz w:val="26"/>
              </w:rPr>
            </w:pPr>
            <w:r w:rsidRPr="00754336">
              <w:rPr>
                <w:rFonts w:ascii="Calibri" w:hAnsi="Calibri" w:cs="Calibri"/>
              </w:rPr>
              <w:t>End Date (if applicable):</w:t>
            </w:r>
            <w:r w:rsidR="00EC0C30" w:rsidRPr="00754336">
              <w:rPr>
                <w:rFonts w:ascii="Calibri" w:hAnsi="Calibri" w:cs="Calibri"/>
              </w:rPr>
              <w:t xml:space="preserve"> </w:t>
            </w:r>
          </w:p>
        </w:tc>
      </w:tr>
      <w:tr w:rsidR="006C3EE0" w:rsidRPr="00380054" w14:paraId="1064FDB7" w14:textId="77777777" w:rsidTr="00B0321E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5387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46EE4F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>Name of employer/organisation:</w:t>
            </w:r>
            <w:r w:rsidR="00EC0C30" w:rsidRPr="00754336">
              <w:rPr>
                <w:rFonts w:ascii="Calibri" w:hAnsi="Calibri" w:cs="Calibri"/>
              </w:rPr>
              <w:t xml:space="preserve"> </w:t>
            </w:r>
          </w:p>
          <w:p w14:paraId="263137D9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567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9385014" w14:textId="77777777" w:rsidR="006C3EE0" w:rsidRPr="00754336" w:rsidRDefault="006C3EE0" w:rsidP="00EC0C30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>Address:</w:t>
            </w:r>
            <w:r w:rsidR="00EC0C30" w:rsidRPr="00754336">
              <w:rPr>
                <w:rFonts w:ascii="Calibri" w:eastAsia="Montserrat" w:hAnsi="Calibri" w:cs="Calibri"/>
              </w:rPr>
              <w:t xml:space="preserve"> </w:t>
            </w:r>
          </w:p>
        </w:tc>
      </w:tr>
      <w:tr w:rsidR="006C3EE0" w:rsidRPr="00380054" w14:paraId="6E7E08E3" w14:textId="77777777" w:rsidTr="00B0321E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5387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65FEEB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>Job Title:</w:t>
            </w:r>
            <w:r w:rsidR="00EC0C30" w:rsidRPr="00754336">
              <w:rPr>
                <w:rFonts w:ascii="Calibri" w:eastAsia="Montserrat" w:hAnsi="Calibri" w:cs="Calibri"/>
              </w:rPr>
              <w:t xml:space="preserve"> </w:t>
            </w:r>
          </w:p>
        </w:tc>
        <w:tc>
          <w:tcPr>
            <w:tcW w:w="567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CF14202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>Salary</w:t>
            </w:r>
            <w:r w:rsidR="0083587E" w:rsidRPr="00754336">
              <w:rPr>
                <w:rFonts w:ascii="Calibri" w:hAnsi="Calibri" w:cs="Calibri"/>
              </w:rPr>
              <w:t xml:space="preserve"> (if applicable)</w:t>
            </w:r>
            <w:r w:rsidRPr="00754336">
              <w:rPr>
                <w:rFonts w:ascii="Calibri" w:hAnsi="Calibri" w:cs="Calibri"/>
              </w:rPr>
              <w:t>:</w:t>
            </w:r>
            <w:r w:rsidRPr="00754336">
              <w:rPr>
                <w:rFonts w:ascii="Calibri" w:hAnsi="Calibri" w:cs="Calibri"/>
              </w:rPr>
              <w:tab/>
            </w:r>
          </w:p>
        </w:tc>
      </w:tr>
      <w:tr w:rsidR="006C3EE0" w:rsidRPr="00380054" w14:paraId="523D0B1A" w14:textId="77777777" w:rsidTr="00B0321E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5387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27D536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>Name and Job title of person to whom you report (or reported):</w:t>
            </w:r>
            <w:r w:rsidR="00EC0C30" w:rsidRPr="00754336">
              <w:rPr>
                <w:rFonts w:ascii="Calibri" w:eastAsia="Montserrat" w:hAnsi="Calibri" w:cs="Calibri"/>
              </w:rPr>
              <w:t xml:space="preserve"> </w:t>
            </w:r>
          </w:p>
          <w:p w14:paraId="372B766C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567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96AE62D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>Other Benefits (besides salary):</w:t>
            </w:r>
          </w:p>
          <w:p w14:paraId="350D1721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</w:p>
        </w:tc>
      </w:tr>
      <w:tr w:rsidR="006C3EE0" w:rsidRPr="00380054" w14:paraId="1B7E59CD" w14:textId="77777777" w:rsidTr="00B0321E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5387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DFD48B" w14:textId="77777777" w:rsidR="00684328" w:rsidRPr="00754336" w:rsidRDefault="00684328" w:rsidP="00684328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 xml:space="preserve">Was the post full time, or part time? </w:t>
            </w:r>
          </w:p>
          <w:p w14:paraId="47E981C8" w14:textId="77777777" w:rsidR="006C3EE0" w:rsidRPr="00754336" w:rsidRDefault="006C3EE0" w:rsidP="006C1DE1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567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424B2B7" w14:textId="77777777" w:rsidR="00684328" w:rsidRPr="00754336" w:rsidRDefault="00684328" w:rsidP="00684328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>Notice Period (if applicable):</w:t>
            </w:r>
          </w:p>
          <w:p w14:paraId="6EE9073F" w14:textId="77777777" w:rsidR="00EC0C30" w:rsidRPr="00754336" w:rsidRDefault="00EC0C30" w:rsidP="00EC0C30">
            <w:pPr>
              <w:rPr>
                <w:rFonts w:ascii="Calibri" w:eastAsia="Montserrat" w:hAnsi="Calibri" w:cs="Calibri"/>
              </w:rPr>
            </w:pPr>
          </w:p>
          <w:p w14:paraId="7CC7E3E2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C3EE0" w:rsidRPr="00380054" w14:paraId="1B42090A" w14:textId="77777777" w:rsidTr="00B0321E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5387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47DB52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  <w:sz w:val="22"/>
              </w:rPr>
            </w:pPr>
            <w:r w:rsidRPr="00754336">
              <w:rPr>
                <w:rFonts w:ascii="Calibri" w:hAnsi="Calibri" w:cs="Calibri"/>
              </w:rPr>
              <w:lastRenderedPageBreak/>
              <w:t>Please give your reasons for seeking new employment</w:t>
            </w:r>
            <w:r w:rsidRPr="00754336">
              <w:rPr>
                <w:rFonts w:ascii="Calibri" w:hAnsi="Calibri" w:cs="Calibri"/>
                <w:sz w:val="22"/>
              </w:rPr>
              <w:t>:</w:t>
            </w:r>
          </w:p>
          <w:p w14:paraId="34B5CE6D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  <w:sz w:val="22"/>
              </w:rPr>
            </w:pPr>
          </w:p>
          <w:p w14:paraId="3DBD0C2E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</w:p>
        </w:tc>
        <w:tc>
          <w:tcPr>
            <w:tcW w:w="567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8891FB9" w14:textId="77777777" w:rsidR="00684328" w:rsidRPr="00754336" w:rsidRDefault="00684328" w:rsidP="00684328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>Brief Description of responsibilities and duties:</w:t>
            </w:r>
          </w:p>
          <w:p w14:paraId="5F92BBF8" w14:textId="77777777" w:rsidR="006C3EE0" w:rsidRPr="00754336" w:rsidRDefault="006C3EE0" w:rsidP="00684328">
            <w:pPr>
              <w:pStyle w:val="BodyText2"/>
              <w:rPr>
                <w:rFonts w:ascii="Calibri" w:hAnsi="Calibri" w:cs="Calibri"/>
              </w:rPr>
            </w:pPr>
          </w:p>
        </w:tc>
      </w:tr>
      <w:tr w:rsidR="006C3EE0" w:rsidRPr="00380054" w14:paraId="202F1E16" w14:textId="77777777" w:rsidTr="00B0321E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5387" w:type="dxa"/>
            <w:gridSpan w:val="5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4F618658" w14:textId="77777777" w:rsidR="00951944" w:rsidRPr="00754336" w:rsidRDefault="00684328" w:rsidP="00684328">
            <w:pPr>
              <w:pStyle w:val="BodyText2"/>
              <w:rPr>
                <w:rFonts w:ascii="Calibri" w:hAnsi="Calibri" w:cs="Calibri"/>
              </w:rPr>
            </w:pPr>
            <w:r w:rsidRPr="00754336">
              <w:rPr>
                <w:rFonts w:ascii="Calibri" w:hAnsi="Calibri" w:cs="Calibri"/>
              </w:rPr>
              <w:t xml:space="preserve">Nature of Business: </w:t>
            </w:r>
          </w:p>
        </w:tc>
        <w:tc>
          <w:tcPr>
            <w:tcW w:w="5670" w:type="dxa"/>
            <w:gridSpan w:val="4"/>
            <w:tcBorders>
              <w:top w:val="single" w:sz="2" w:space="0" w:color="auto"/>
              <w:left w:val="single" w:sz="2" w:space="0" w:color="auto"/>
              <w:bottom w:val="single" w:sz="12" w:space="0" w:color="auto"/>
            </w:tcBorders>
          </w:tcPr>
          <w:p w14:paraId="6B6BC345" w14:textId="77777777" w:rsidR="006C3EE0" w:rsidRPr="00754336" w:rsidRDefault="006C3EE0" w:rsidP="009C1247">
            <w:pPr>
              <w:pStyle w:val="BodyText2"/>
              <w:rPr>
                <w:rFonts w:ascii="Calibri" w:hAnsi="Calibri" w:cs="Calibri"/>
              </w:rPr>
            </w:pPr>
          </w:p>
        </w:tc>
      </w:tr>
      <w:tr w:rsidR="00E77432" w:rsidRPr="00380054" w14:paraId="312D7088" w14:textId="77777777" w:rsidTr="00951944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1057" w:type="dxa"/>
            <w:gridSpan w:val="9"/>
            <w:tcBorders>
              <w:top w:val="single" w:sz="12" w:space="0" w:color="auto"/>
              <w:bottom w:val="single" w:sz="4" w:space="0" w:color="auto"/>
            </w:tcBorders>
          </w:tcPr>
          <w:p w14:paraId="4AA1FABF" w14:textId="77777777" w:rsidR="00102B32" w:rsidRPr="004B46ED" w:rsidRDefault="00102B32" w:rsidP="001D0D77">
            <w:pPr>
              <w:pStyle w:val="BodyText2"/>
              <w:rPr>
                <w:rFonts w:ascii="Calibri" w:hAnsi="Calibri" w:cs="Times New Roman"/>
                <w:b/>
                <w:sz w:val="16"/>
                <w:szCs w:val="16"/>
              </w:rPr>
            </w:pPr>
          </w:p>
          <w:p w14:paraId="431D598A" w14:textId="77777777" w:rsidR="00E77432" w:rsidRPr="00380054" w:rsidRDefault="00857153" w:rsidP="001D0D77">
            <w:pPr>
              <w:pStyle w:val="BodyText2"/>
              <w:rPr>
                <w:rFonts w:ascii="Calibri" w:hAnsi="Calibri" w:cs="Times New Roman"/>
                <w:sz w:val="26"/>
                <w:szCs w:val="26"/>
              </w:rPr>
            </w:pPr>
            <w:r w:rsidRPr="00380054">
              <w:rPr>
                <w:rFonts w:ascii="Calibri" w:hAnsi="Calibri" w:cs="Times New Roman"/>
                <w:b/>
                <w:sz w:val="26"/>
                <w:szCs w:val="26"/>
              </w:rPr>
              <w:t xml:space="preserve">WHAT </w:t>
            </w:r>
            <w:r w:rsidR="000A2604" w:rsidRPr="00380054">
              <w:rPr>
                <w:rFonts w:ascii="Calibri" w:hAnsi="Calibri" w:cs="Times New Roman"/>
                <w:b/>
                <w:sz w:val="26"/>
                <w:szCs w:val="26"/>
              </w:rPr>
              <w:t>PREVIOUS WORK EXPERIENCE/VOLUNTARY</w:t>
            </w:r>
            <w:r w:rsidR="0047524D">
              <w:rPr>
                <w:rFonts w:ascii="Calibri" w:hAnsi="Calibri" w:cs="Times New Roman"/>
                <w:b/>
                <w:sz w:val="26"/>
                <w:szCs w:val="26"/>
              </w:rPr>
              <w:t xml:space="preserve"> WORK</w:t>
            </w:r>
            <w:r w:rsidR="000A2604" w:rsidRPr="00380054">
              <w:rPr>
                <w:rFonts w:ascii="Calibri" w:hAnsi="Calibri" w:cs="Times New Roman"/>
                <w:b/>
                <w:sz w:val="26"/>
                <w:szCs w:val="26"/>
              </w:rPr>
              <w:t>/UNPAID WORK</w:t>
            </w:r>
            <w:r w:rsidRPr="00380054">
              <w:rPr>
                <w:rFonts w:ascii="Calibri" w:hAnsi="Calibri" w:cs="Times New Roman"/>
                <w:b/>
                <w:sz w:val="26"/>
                <w:szCs w:val="26"/>
              </w:rPr>
              <w:t xml:space="preserve"> DO YOU HAVE?</w:t>
            </w:r>
          </w:p>
          <w:p w14:paraId="5800C90A" w14:textId="77777777" w:rsidR="00E77432" w:rsidRPr="00380054" w:rsidRDefault="00E77432" w:rsidP="005B57E0">
            <w:pPr>
              <w:pStyle w:val="BodyText2"/>
              <w:rPr>
                <w:rFonts w:ascii="Calibri" w:hAnsi="Calibri"/>
                <w:i/>
              </w:rPr>
            </w:pPr>
            <w:r w:rsidRPr="00380054">
              <w:rPr>
                <w:rFonts w:ascii="Calibri" w:hAnsi="Calibri"/>
                <w:i/>
              </w:rPr>
              <w:t>Please start with your most recent experience</w:t>
            </w:r>
            <w:r w:rsidR="005B57E0" w:rsidRPr="00380054">
              <w:rPr>
                <w:rFonts w:ascii="Calibri" w:hAnsi="Calibri"/>
                <w:i/>
              </w:rPr>
              <w:t xml:space="preserve">/ </w:t>
            </w:r>
            <w:r w:rsidR="00C8028B" w:rsidRPr="00380054">
              <w:rPr>
                <w:rFonts w:ascii="Calibri" w:hAnsi="Calibri"/>
                <w:i/>
              </w:rPr>
              <w:t>Please add rows as necessary</w:t>
            </w:r>
          </w:p>
        </w:tc>
      </w:tr>
      <w:tr w:rsidR="00E77432" w:rsidRPr="00380054" w14:paraId="2A120ECD" w14:textId="77777777" w:rsidTr="000C169C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742DA76" w14:textId="77777777" w:rsidR="00E77432" w:rsidRPr="00380054" w:rsidRDefault="00E77432" w:rsidP="001D0D77">
            <w:pPr>
              <w:pStyle w:val="BodyText2"/>
              <w:rPr>
                <w:rFonts w:ascii="Calibri" w:hAnsi="Calibri"/>
              </w:rPr>
            </w:pPr>
            <w:r w:rsidRPr="00380054">
              <w:rPr>
                <w:rFonts w:ascii="Calibri" w:hAnsi="Calibri"/>
              </w:rPr>
              <w:t>From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AC3BE88" w14:textId="77777777" w:rsidR="00E77432" w:rsidRPr="00380054" w:rsidRDefault="00E77432" w:rsidP="001D0D77">
            <w:pPr>
              <w:pStyle w:val="BodyText2"/>
              <w:rPr>
                <w:rFonts w:ascii="Calibri" w:hAnsi="Calibri"/>
              </w:rPr>
            </w:pPr>
            <w:r w:rsidRPr="00380054">
              <w:rPr>
                <w:rFonts w:ascii="Calibri" w:hAnsi="Calibri"/>
              </w:rPr>
              <w:t>To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2711CD4" w14:textId="77777777" w:rsidR="00E77432" w:rsidRPr="00380054" w:rsidRDefault="00E77432" w:rsidP="00857153">
            <w:pPr>
              <w:pStyle w:val="BodyText2"/>
              <w:jc w:val="left"/>
              <w:rPr>
                <w:rFonts w:ascii="Calibri" w:hAnsi="Calibri"/>
              </w:rPr>
            </w:pPr>
            <w:r w:rsidRPr="00380054">
              <w:rPr>
                <w:rFonts w:ascii="Calibri" w:hAnsi="Calibri"/>
              </w:rPr>
              <w:t xml:space="preserve">Organisation Name and </w:t>
            </w:r>
            <w:r w:rsidR="00857153" w:rsidRPr="00380054">
              <w:rPr>
                <w:rFonts w:ascii="Calibri" w:hAnsi="Calibri"/>
              </w:rPr>
              <w:t>Address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6BDE6A" w14:textId="77777777" w:rsidR="00E77432" w:rsidRPr="00380054" w:rsidRDefault="00E77432" w:rsidP="001D0D77">
            <w:pPr>
              <w:pStyle w:val="BodyText2"/>
              <w:jc w:val="left"/>
              <w:rPr>
                <w:rFonts w:ascii="Calibri" w:hAnsi="Calibri"/>
              </w:rPr>
            </w:pPr>
            <w:r w:rsidRPr="00380054">
              <w:rPr>
                <w:rFonts w:ascii="Calibri" w:hAnsi="Calibri"/>
              </w:rPr>
              <w:t>Position held and brief description of duties</w:t>
            </w:r>
          </w:p>
        </w:tc>
        <w:tc>
          <w:tcPr>
            <w:tcW w:w="1302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D40437A" w14:textId="77777777" w:rsidR="00E77432" w:rsidRPr="00380054" w:rsidRDefault="00E77432" w:rsidP="001D0D77">
            <w:pPr>
              <w:pStyle w:val="BodyText2"/>
              <w:rPr>
                <w:rFonts w:ascii="Calibri" w:hAnsi="Calibri"/>
              </w:rPr>
            </w:pPr>
            <w:r w:rsidRPr="00380054">
              <w:rPr>
                <w:rFonts w:ascii="Calibri" w:hAnsi="Calibri"/>
              </w:rPr>
              <w:t>Leaving salary</w:t>
            </w:r>
            <w:r w:rsidR="0083587E">
              <w:rPr>
                <w:rFonts w:ascii="Calibri" w:hAnsi="Calibri"/>
              </w:rPr>
              <w:t xml:space="preserve"> (if applicable)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</w:tcPr>
          <w:p w14:paraId="35697749" w14:textId="77777777" w:rsidR="00E77432" w:rsidRPr="00380054" w:rsidRDefault="00E77432" w:rsidP="001D0D77">
            <w:pPr>
              <w:pStyle w:val="BodyText2"/>
              <w:jc w:val="left"/>
              <w:rPr>
                <w:rFonts w:ascii="Calibri" w:hAnsi="Calibri"/>
              </w:rPr>
            </w:pPr>
            <w:r w:rsidRPr="00380054">
              <w:rPr>
                <w:rFonts w:ascii="Calibri" w:hAnsi="Calibri"/>
              </w:rPr>
              <w:t>Reason for leaving</w:t>
            </w:r>
          </w:p>
        </w:tc>
      </w:tr>
      <w:tr w:rsidR="006C3EE0" w:rsidRPr="00380054" w14:paraId="38C91E44" w14:textId="77777777" w:rsidTr="000C169C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396"/>
        </w:trPr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1CE9BCD" w14:textId="77777777" w:rsidR="006C3EE0" w:rsidRPr="00380054" w:rsidRDefault="006C3EE0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BCC55" w14:textId="77777777" w:rsidR="006C3EE0" w:rsidRPr="00380054" w:rsidRDefault="006C3EE0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AAFF3" w14:textId="77777777" w:rsidR="006C3EE0" w:rsidRPr="00380054" w:rsidRDefault="006C3EE0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B34C" w14:textId="77777777" w:rsidR="006C3EE0" w:rsidRPr="00380054" w:rsidRDefault="006C3EE0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1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6964" w14:textId="77777777" w:rsidR="006C3EE0" w:rsidRPr="00380054" w:rsidRDefault="006C3EE0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8F2E1B2" w14:textId="77777777" w:rsidR="006C3EE0" w:rsidRPr="00380054" w:rsidRDefault="006C3EE0" w:rsidP="001D0D77">
            <w:pPr>
              <w:pStyle w:val="BodyText2"/>
              <w:rPr>
                <w:rFonts w:ascii="Calibri" w:hAnsi="Calibri"/>
              </w:rPr>
            </w:pPr>
          </w:p>
        </w:tc>
      </w:tr>
      <w:tr w:rsidR="00102B32" w:rsidRPr="00380054" w14:paraId="2AE5A2FD" w14:textId="77777777" w:rsidTr="000C169C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396"/>
        </w:trPr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69ADDD0" w14:textId="77777777" w:rsidR="00102B32" w:rsidRPr="00380054" w:rsidRDefault="00102B32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C3680" w14:textId="77777777" w:rsidR="00102B32" w:rsidRPr="00380054" w:rsidRDefault="00102B32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A057" w14:textId="77777777" w:rsidR="00102B32" w:rsidRPr="00380054" w:rsidRDefault="00102B32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B339F" w14:textId="77777777" w:rsidR="00102B32" w:rsidRPr="00380054" w:rsidRDefault="00102B32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1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4B14" w14:textId="77777777" w:rsidR="00102B32" w:rsidRPr="00380054" w:rsidRDefault="00102B32" w:rsidP="001D0D77">
            <w:pPr>
              <w:pStyle w:val="BodyText2"/>
              <w:rPr>
                <w:rFonts w:ascii="Calibri" w:hAnsi="Calibri"/>
              </w:rPr>
            </w:pP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91522D2" w14:textId="77777777" w:rsidR="00102B32" w:rsidRPr="00380054" w:rsidRDefault="00102B32" w:rsidP="001D0D77">
            <w:pPr>
              <w:pStyle w:val="BodyText2"/>
              <w:rPr>
                <w:rFonts w:ascii="Calibri" w:hAnsi="Calibri"/>
              </w:rPr>
            </w:pPr>
          </w:p>
        </w:tc>
      </w:tr>
      <w:tr w:rsidR="007458E3" w:rsidRPr="00380054" w14:paraId="184D9920" w14:textId="77777777" w:rsidTr="007458E3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277"/>
        </w:trPr>
        <w:tc>
          <w:tcPr>
            <w:tcW w:w="11057" w:type="dxa"/>
            <w:gridSpan w:val="9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AA8F70" w14:textId="77777777" w:rsidR="007458E3" w:rsidRPr="00380054" w:rsidRDefault="007458E3" w:rsidP="007458E3">
            <w:pPr>
              <w:pStyle w:val="BodyText2"/>
              <w:rPr>
                <w:rFonts w:ascii="Calibri" w:hAnsi="Calibri"/>
                <w:i/>
              </w:rPr>
            </w:pPr>
            <w:r w:rsidRPr="00380054">
              <w:rPr>
                <w:rFonts w:ascii="Calibri" w:hAnsi="Calibri"/>
                <w:b/>
                <w:i/>
                <w:sz w:val="22"/>
              </w:rPr>
              <w:t xml:space="preserve">Please note that </w:t>
            </w:r>
            <w:r w:rsidR="0061789C" w:rsidRPr="00380054">
              <w:rPr>
                <w:rFonts w:ascii="Calibri" w:hAnsi="Calibri"/>
                <w:b/>
                <w:i/>
                <w:sz w:val="22"/>
              </w:rPr>
              <w:t xml:space="preserve">in the above Table, instances of </w:t>
            </w:r>
            <w:r w:rsidRPr="00380054">
              <w:rPr>
                <w:rFonts w:ascii="Calibri" w:hAnsi="Calibri"/>
                <w:b/>
                <w:i/>
                <w:sz w:val="22"/>
              </w:rPr>
              <w:t>redundancy and dismissal must be clearly stated</w:t>
            </w:r>
          </w:p>
        </w:tc>
      </w:tr>
      <w:tr w:rsidR="007458E3" w:rsidRPr="00380054" w14:paraId="45835E28" w14:textId="77777777" w:rsidTr="007458E3">
        <w:tblPrEx>
          <w:tblLook w:val="04A0" w:firstRow="1" w:lastRow="0" w:firstColumn="1" w:lastColumn="0" w:noHBand="0" w:noVBand="1"/>
        </w:tblPrEx>
        <w:tc>
          <w:tcPr>
            <w:tcW w:w="11057" w:type="dxa"/>
            <w:gridSpan w:val="9"/>
          </w:tcPr>
          <w:p w14:paraId="73F82781" w14:textId="77777777" w:rsidR="00102B32" w:rsidRPr="004B46ED" w:rsidRDefault="00102B32" w:rsidP="007458E3">
            <w:pPr>
              <w:pStyle w:val="BodyText2"/>
              <w:rPr>
                <w:rFonts w:ascii="Calibri" w:hAnsi="Calibri" w:cs="Times New Roman"/>
                <w:b/>
                <w:sz w:val="14"/>
                <w:szCs w:val="12"/>
              </w:rPr>
            </w:pPr>
          </w:p>
          <w:p w14:paraId="121079A0" w14:textId="77777777" w:rsidR="007458E3" w:rsidRPr="00380054" w:rsidRDefault="007458E3" w:rsidP="007458E3">
            <w:pPr>
              <w:pStyle w:val="BodyText2"/>
              <w:rPr>
                <w:rFonts w:ascii="Calibri" w:hAnsi="Calibri"/>
                <w:sz w:val="26"/>
              </w:rPr>
            </w:pPr>
            <w:r w:rsidRPr="00380054">
              <w:rPr>
                <w:rFonts w:ascii="Calibri" w:hAnsi="Calibri" w:cs="Times New Roman"/>
                <w:b/>
                <w:sz w:val="26"/>
              </w:rPr>
              <w:t>OTHER NOTABLE ACHIEVEMENTS</w:t>
            </w:r>
            <w:r w:rsidR="00776EBF">
              <w:rPr>
                <w:rFonts w:ascii="Calibri" w:hAnsi="Calibri" w:cs="Times New Roman"/>
                <w:b/>
                <w:sz w:val="26"/>
              </w:rPr>
              <w:t>/EXPERIENCE</w:t>
            </w:r>
            <w:r w:rsidR="00841816">
              <w:rPr>
                <w:rFonts w:ascii="Calibri" w:hAnsi="Calibri" w:cs="Times New Roman"/>
                <w:b/>
                <w:sz w:val="26"/>
              </w:rPr>
              <w:t xml:space="preserve"> </w:t>
            </w:r>
            <w:r w:rsidR="00B818E4">
              <w:rPr>
                <w:rFonts w:ascii="Calibri" w:hAnsi="Calibri" w:cs="Times New Roman"/>
                <w:b/>
                <w:sz w:val="26"/>
              </w:rPr>
              <w:t xml:space="preserve">THAT ARE </w:t>
            </w:r>
            <w:r w:rsidR="00841816">
              <w:rPr>
                <w:rFonts w:ascii="Calibri" w:hAnsi="Calibri"/>
                <w:b/>
                <w:sz w:val="26"/>
                <w:szCs w:val="26"/>
              </w:rPr>
              <w:t>REL</w:t>
            </w:r>
            <w:r w:rsidR="003F45A2">
              <w:rPr>
                <w:rFonts w:ascii="Calibri" w:hAnsi="Calibri"/>
                <w:b/>
                <w:sz w:val="26"/>
                <w:szCs w:val="26"/>
              </w:rPr>
              <w:t>E</w:t>
            </w:r>
            <w:r w:rsidR="00AB67F4">
              <w:rPr>
                <w:rFonts w:ascii="Calibri" w:hAnsi="Calibri"/>
                <w:b/>
                <w:sz w:val="26"/>
                <w:szCs w:val="26"/>
              </w:rPr>
              <w:t>V</w:t>
            </w:r>
            <w:r w:rsidR="00841816">
              <w:rPr>
                <w:rFonts w:ascii="Calibri" w:hAnsi="Calibri"/>
                <w:b/>
                <w:sz w:val="26"/>
                <w:szCs w:val="26"/>
              </w:rPr>
              <w:t xml:space="preserve">ANT TO THE </w:t>
            </w:r>
            <w:r w:rsidR="00702EDE">
              <w:rPr>
                <w:rFonts w:ascii="Calibri" w:hAnsi="Calibri"/>
                <w:b/>
                <w:sz w:val="26"/>
                <w:szCs w:val="26"/>
              </w:rPr>
              <w:t>JOB DESCRIPTION</w:t>
            </w:r>
          </w:p>
          <w:p w14:paraId="1D16A90C" w14:textId="77777777" w:rsidR="007458E3" w:rsidRPr="006E2E68" w:rsidRDefault="007458E3" w:rsidP="007458E3">
            <w:pPr>
              <w:pStyle w:val="BodyText2"/>
              <w:keepNext/>
              <w:keepLines/>
              <w:outlineLvl w:val="1"/>
              <w:rPr>
                <w:rFonts w:ascii="Calibri" w:hAnsi="Calibri"/>
                <w:i/>
              </w:rPr>
            </w:pPr>
            <w:r w:rsidRPr="00380054">
              <w:rPr>
                <w:rFonts w:ascii="Calibri" w:hAnsi="Calibri"/>
                <w:i/>
                <w:sz w:val="20"/>
              </w:rPr>
              <w:t>Please give details of other achievements</w:t>
            </w:r>
            <w:r w:rsidR="00776EBF">
              <w:rPr>
                <w:rFonts w:ascii="Calibri" w:hAnsi="Calibri"/>
                <w:i/>
                <w:sz w:val="20"/>
              </w:rPr>
              <w:t xml:space="preserve"> and experience which is relevant to the </w:t>
            </w:r>
            <w:r w:rsidR="00702EDE">
              <w:rPr>
                <w:rFonts w:ascii="Calibri" w:hAnsi="Calibri"/>
                <w:i/>
                <w:sz w:val="20"/>
              </w:rPr>
              <w:t>essential and desirable criteria</w:t>
            </w:r>
            <w:r w:rsidR="00776EBF">
              <w:rPr>
                <w:rFonts w:ascii="Calibri" w:hAnsi="Calibri"/>
                <w:i/>
                <w:sz w:val="20"/>
              </w:rPr>
              <w:t xml:space="preserve">, </w:t>
            </w:r>
            <w:proofErr w:type="gramStart"/>
            <w:r w:rsidR="00776EBF">
              <w:rPr>
                <w:rFonts w:ascii="Calibri" w:hAnsi="Calibri"/>
                <w:i/>
                <w:sz w:val="20"/>
              </w:rPr>
              <w:t xml:space="preserve">including </w:t>
            </w:r>
            <w:r w:rsidR="00180C78">
              <w:rPr>
                <w:rFonts w:ascii="Calibri" w:hAnsi="Calibri"/>
                <w:i/>
                <w:sz w:val="20"/>
              </w:rPr>
              <w:t xml:space="preserve"> experience</w:t>
            </w:r>
            <w:proofErr w:type="gramEnd"/>
            <w:r w:rsidR="00180C78">
              <w:rPr>
                <w:rFonts w:ascii="Calibri" w:hAnsi="Calibri"/>
                <w:i/>
                <w:sz w:val="20"/>
              </w:rPr>
              <w:t xml:space="preserve"> relevant to the technical requirements of the role</w:t>
            </w:r>
            <w:r w:rsidR="00776EBF">
              <w:rPr>
                <w:rFonts w:ascii="Calibri" w:hAnsi="Calibri"/>
                <w:i/>
                <w:sz w:val="20"/>
              </w:rPr>
              <w:t xml:space="preserve">, experience </w:t>
            </w:r>
            <w:r w:rsidR="00CD4EBC">
              <w:rPr>
                <w:rFonts w:ascii="Calibri" w:hAnsi="Calibri"/>
                <w:i/>
                <w:sz w:val="20"/>
              </w:rPr>
              <w:t>operating within a</w:t>
            </w:r>
            <w:r w:rsidR="00776EBF">
              <w:rPr>
                <w:rFonts w:ascii="Calibri" w:hAnsi="Calibri"/>
                <w:i/>
                <w:sz w:val="20"/>
              </w:rPr>
              <w:t xml:space="preserve"> team and </w:t>
            </w:r>
            <w:r w:rsidR="00CD4EBC">
              <w:rPr>
                <w:rFonts w:ascii="Calibri" w:hAnsi="Calibri"/>
                <w:i/>
                <w:sz w:val="20"/>
              </w:rPr>
              <w:t xml:space="preserve">any </w:t>
            </w:r>
            <w:r w:rsidR="00776EBF">
              <w:rPr>
                <w:rFonts w:ascii="Calibri" w:hAnsi="Calibri"/>
                <w:i/>
                <w:sz w:val="20"/>
              </w:rPr>
              <w:t xml:space="preserve">individual </w:t>
            </w:r>
            <w:r w:rsidR="00CD4EBC">
              <w:rPr>
                <w:rFonts w:ascii="Calibri" w:hAnsi="Calibri"/>
                <w:i/>
                <w:sz w:val="20"/>
              </w:rPr>
              <w:t>achievements that are relevant to your ability to perform the role</w:t>
            </w:r>
            <w:r w:rsidR="00776EBF">
              <w:rPr>
                <w:rFonts w:ascii="Calibri" w:hAnsi="Calibri"/>
                <w:i/>
                <w:sz w:val="20"/>
              </w:rPr>
              <w:t xml:space="preserve">. </w:t>
            </w:r>
            <w:r w:rsidRPr="00380054">
              <w:rPr>
                <w:rFonts w:ascii="Calibri" w:hAnsi="Calibri"/>
                <w:i/>
                <w:sz w:val="20"/>
              </w:rPr>
              <w:t xml:space="preserve"> </w:t>
            </w:r>
          </w:p>
          <w:p w14:paraId="095FF480" w14:textId="77777777" w:rsidR="005A3554" w:rsidRPr="006E2E68" w:rsidRDefault="005A3554" w:rsidP="005A3554">
            <w:pPr>
              <w:pStyle w:val="BodyText2"/>
              <w:keepNext/>
              <w:keepLines/>
              <w:spacing w:before="60"/>
              <w:outlineLvl w:val="1"/>
              <w:rPr>
                <w:rFonts w:ascii="Calibri" w:hAnsi="Calibri"/>
              </w:rPr>
            </w:pPr>
          </w:p>
          <w:p w14:paraId="41337C63" w14:textId="77777777" w:rsidR="009A4A8D" w:rsidRPr="006E2E68" w:rsidRDefault="009A4A8D" w:rsidP="005A3554">
            <w:pPr>
              <w:pStyle w:val="BodyText2"/>
              <w:keepNext/>
              <w:keepLines/>
              <w:spacing w:before="60"/>
              <w:outlineLvl w:val="1"/>
              <w:rPr>
                <w:rFonts w:ascii="Calibri" w:hAnsi="Calibri"/>
              </w:rPr>
            </w:pPr>
          </w:p>
          <w:p w14:paraId="6F37AA0B" w14:textId="77777777" w:rsidR="005A3554" w:rsidRPr="00380054" w:rsidRDefault="005A3554" w:rsidP="005A3554">
            <w:pPr>
              <w:pStyle w:val="BodyText2"/>
              <w:keepNext/>
              <w:keepLines/>
              <w:spacing w:before="60"/>
              <w:outlineLvl w:val="1"/>
              <w:rPr>
                <w:rFonts w:ascii="Calibri" w:hAnsi="Calibri"/>
                <w:sz w:val="28"/>
                <w:szCs w:val="22"/>
              </w:rPr>
            </w:pPr>
          </w:p>
        </w:tc>
      </w:tr>
      <w:tr w:rsidR="007458E3" w:rsidRPr="00380054" w14:paraId="4AA0BD53" w14:textId="77777777" w:rsidTr="007458E3">
        <w:tblPrEx>
          <w:tblLook w:val="04A0" w:firstRow="1" w:lastRow="0" w:firstColumn="1" w:lastColumn="0" w:noHBand="0" w:noVBand="1"/>
        </w:tblPrEx>
        <w:tc>
          <w:tcPr>
            <w:tcW w:w="11057" w:type="dxa"/>
            <w:gridSpan w:val="9"/>
          </w:tcPr>
          <w:p w14:paraId="28BE7483" w14:textId="77777777" w:rsidR="00FD0EFB" w:rsidRPr="00FD0EFB" w:rsidRDefault="00FD0EFB" w:rsidP="007458E3">
            <w:pPr>
              <w:pStyle w:val="BodyText2"/>
              <w:rPr>
                <w:rFonts w:ascii="Calibri" w:hAnsi="Calibri"/>
                <w:b/>
                <w:sz w:val="14"/>
                <w:szCs w:val="14"/>
              </w:rPr>
            </w:pPr>
          </w:p>
          <w:p w14:paraId="5BC00F9A" w14:textId="64A8547F" w:rsidR="007458E3" w:rsidRPr="00380054" w:rsidRDefault="007458E3" w:rsidP="007458E3">
            <w:pPr>
              <w:pStyle w:val="BodyText2"/>
              <w:rPr>
                <w:rFonts w:ascii="Calibri" w:hAnsi="Calibri"/>
                <w:b/>
                <w:sz w:val="26"/>
                <w:szCs w:val="26"/>
              </w:rPr>
            </w:pPr>
            <w:r w:rsidRPr="00380054">
              <w:rPr>
                <w:rFonts w:ascii="Calibri" w:hAnsi="Calibri"/>
                <w:b/>
                <w:sz w:val="26"/>
                <w:szCs w:val="26"/>
              </w:rPr>
              <w:t>OTHER SKILLS</w:t>
            </w:r>
            <w:r w:rsidR="00841816">
              <w:rPr>
                <w:rFonts w:ascii="Calibri" w:hAnsi="Calibri"/>
                <w:b/>
                <w:sz w:val="26"/>
                <w:szCs w:val="26"/>
              </w:rPr>
              <w:t xml:space="preserve"> </w:t>
            </w:r>
            <w:r w:rsidR="00B818E4">
              <w:rPr>
                <w:rFonts w:ascii="Calibri" w:hAnsi="Calibri"/>
                <w:b/>
                <w:sz w:val="26"/>
                <w:szCs w:val="26"/>
              </w:rPr>
              <w:t xml:space="preserve">THAT ARE </w:t>
            </w:r>
            <w:r w:rsidR="00841816">
              <w:rPr>
                <w:rFonts w:ascii="Calibri" w:hAnsi="Calibri"/>
                <w:b/>
                <w:sz w:val="26"/>
                <w:szCs w:val="26"/>
              </w:rPr>
              <w:t>REL</w:t>
            </w:r>
            <w:r w:rsidR="00160B00">
              <w:rPr>
                <w:rFonts w:ascii="Calibri" w:hAnsi="Calibri"/>
                <w:b/>
                <w:sz w:val="26"/>
                <w:szCs w:val="26"/>
              </w:rPr>
              <w:t>EV</w:t>
            </w:r>
            <w:r w:rsidR="00841816">
              <w:rPr>
                <w:rFonts w:ascii="Calibri" w:hAnsi="Calibri"/>
                <w:b/>
                <w:sz w:val="26"/>
                <w:szCs w:val="26"/>
              </w:rPr>
              <w:t xml:space="preserve">ANT TO THE </w:t>
            </w:r>
            <w:r w:rsidR="00702EDE">
              <w:rPr>
                <w:rFonts w:ascii="Calibri" w:hAnsi="Calibri"/>
                <w:b/>
                <w:sz w:val="26"/>
                <w:szCs w:val="26"/>
              </w:rPr>
              <w:t>JOB DESCRIPTION</w:t>
            </w:r>
          </w:p>
          <w:p w14:paraId="72237670" w14:textId="77777777" w:rsidR="009C3614" w:rsidRPr="00380054" w:rsidRDefault="009C3614" w:rsidP="007458E3">
            <w:pPr>
              <w:pStyle w:val="BodyText2"/>
              <w:keepNext/>
              <w:keepLines/>
              <w:outlineLvl w:val="1"/>
              <w:rPr>
                <w:rFonts w:ascii="Calibri" w:hAnsi="Calibri"/>
                <w:i/>
                <w:sz w:val="20"/>
                <w:szCs w:val="20"/>
              </w:rPr>
            </w:pPr>
          </w:p>
          <w:p w14:paraId="55838B51" w14:textId="77777777" w:rsidR="00741E89" w:rsidRPr="00380054" w:rsidRDefault="00741E89" w:rsidP="005A3554">
            <w:pPr>
              <w:pStyle w:val="BodyText2"/>
              <w:spacing w:before="60"/>
              <w:rPr>
                <w:rFonts w:ascii="Calibri" w:hAnsi="Calibri"/>
              </w:rPr>
            </w:pPr>
          </w:p>
          <w:p w14:paraId="32847A2B" w14:textId="77777777" w:rsidR="009A4A8D" w:rsidRPr="00380054" w:rsidRDefault="009A4A8D" w:rsidP="005A3554">
            <w:pPr>
              <w:pStyle w:val="BodyText2"/>
              <w:spacing w:before="60"/>
              <w:rPr>
                <w:rFonts w:ascii="Calibri" w:hAnsi="Calibri"/>
              </w:rPr>
            </w:pPr>
          </w:p>
          <w:p w14:paraId="1F4F9200" w14:textId="77777777" w:rsidR="005A3554" w:rsidRPr="00380054" w:rsidRDefault="005A3554" w:rsidP="005A3554">
            <w:pPr>
              <w:pStyle w:val="BodyText2"/>
              <w:spacing w:before="60"/>
              <w:rPr>
                <w:rFonts w:ascii="Calibri" w:hAnsi="Calibri"/>
              </w:rPr>
            </w:pPr>
          </w:p>
        </w:tc>
      </w:tr>
      <w:tr w:rsidR="00E77432" w:rsidRPr="00380054" w14:paraId="08C966B7" w14:textId="77777777" w:rsidTr="00B04CD5">
        <w:trPr>
          <w:trHeight w:val="1053"/>
        </w:trPr>
        <w:tc>
          <w:tcPr>
            <w:tcW w:w="11057" w:type="dxa"/>
            <w:gridSpan w:val="9"/>
            <w:tcBorders>
              <w:bottom w:val="single" w:sz="4" w:space="0" w:color="auto"/>
            </w:tcBorders>
          </w:tcPr>
          <w:p w14:paraId="138C0341" w14:textId="77777777" w:rsidR="00102B32" w:rsidRPr="00FD0EFB" w:rsidRDefault="00102B32" w:rsidP="001D0D77">
            <w:pPr>
              <w:pStyle w:val="BodyText2"/>
              <w:rPr>
                <w:rFonts w:ascii="Calibri" w:hAnsi="Calibri"/>
                <w:b/>
                <w:sz w:val="14"/>
                <w:szCs w:val="14"/>
              </w:rPr>
            </w:pPr>
          </w:p>
          <w:p w14:paraId="7D658FE1" w14:textId="77777777" w:rsidR="00E77432" w:rsidRPr="005B1744" w:rsidRDefault="00E77432" w:rsidP="001D0D77">
            <w:pPr>
              <w:pStyle w:val="BodyText2"/>
              <w:rPr>
                <w:rFonts w:ascii="Calibri" w:hAnsi="Calibri"/>
                <w:b/>
                <w:sz w:val="26"/>
                <w:szCs w:val="26"/>
              </w:rPr>
            </w:pPr>
            <w:r w:rsidRPr="005B1744">
              <w:rPr>
                <w:rFonts w:ascii="Calibri" w:hAnsi="Calibri"/>
                <w:b/>
                <w:sz w:val="26"/>
                <w:szCs w:val="26"/>
              </w:rPr>
              <w:t>REFERENCES</w:t>
            </w:r>
          </w:p>
          <w:p w14:paraId="3C4D9E94" w14:textId="77777777" w:rsidR="00E77432" w:rsidRPr="005B1744" w:rsidRDefault="00E77432" w:rsidP="007458E3">
            <w:pPr>
              <w:pStyle w:val="BodyText2"/>
              <w:rPr>
                <w:rFonts w:ascii="Calibri" w:hAnsi="Calibri"/>
                <w:i/>
              </w:rPr>
            </w:pPr>
            <w:r w:rsidRPr="005B1744">
              <w:rPr>
                <w:rFonts w:ascii="Calibri" w:hAnsi="Calibri" w:cs="Times New Roman"/>
                <w:i/>
                <w:sz w:val="20"/>
              </w:rPr>
              <w:t xml:space="preserve">Please give names and addresses of two </w:t>
            </w:r>
            <w:r w:rsidR="00857153" w:rsidRPr="005B1744">
              <w:rPr>
                <w:rFonts w:ascii="Calibri" w:hAnsi="Calibri" w:cs="Times New Roman"/>
                <w:i/>
                <w:sz w:val="20"/>
              </w:rPr>
              <w:t xml:space="preserve">professional </w:t>
            </w:r>
            <w:r w:rsidRPr="005B1744">
              <w:rPr>
                <w:rFonts w:ascii="Calibri" w:hAnsi="Calibri" w:cs="Times New Roman"/>
                <w:i/>
                <w:sz w:val="20"/>
              </w:rPr>
              <w:t xml:space="preserve">referees, one of whom must be your present/most recent </w:t>
            </w:r>
            <w:r w:rsidR="00857153" w:rsidRPr="005B1744">
              <w:rPr>
                <w:rFonts w:ascii="Calibri" w:hAnsi="Calibri" w:cs="Times New Roman"/>
                <w:i/>
                <w:sz w:val="20"/>
              </w:rPr>
              <w:t xml:space="preserve">employer </w:t>
            </w:r>
            <w:r w:rsidRPr="005B1744">
              <w:rPr>
                <w:rFonts w:ascii="Calibri" w:hAnsi="Calibri" w:cs="Times New Roman"/>
                <w:i/>
                <w:sz w:val="20"/>
              </w:rPr>
              <w:t>(paid or voluntary work) or an academic referee if you are a student.  We will not normally take up references before making an offer of employment.</w:t>
            </w:r>
          </w:p>
        </w:tc>
      </w:tr>
      <w:tr w:rsidR="007458E3" w:rsidRPr="00380054" w14:paraId="18A90CBE" w14:textId="77777777" w:rsidTr="00B0321E">
        <w:trPr>
          <w:trHeight w:val="2385"/>
        </w:trPr>
        <w:tc>
          <w:tcPr>
            <w:tcW w:w="5387" w:type="dxa"/>
            <w:gridSpan w:val="5"/>
            <w:tcBorders>
              <w:top w:val="single" w:sz="4" w:space="0" w:color="auto"/>
            </w:tcBorders>
          </w:tcPr>
          <w:p w14:paraId="317630E1" w14:textId="77777777" w:rsidR="007458E3" w:rsidRPr="004B6E39" w:rsidRDefault="007458E3" w:rsidP="007458E3">
            <w:pPr>
              <w:pStyle w:val="BodyText2"/>
              <w:rPr>
                <w:rFonts w:ascii="Calibri" w:hAnsi="Calibri"/>
              </w:rPr>
            </w:pPr>
            <w:r w:rsidRPr="004B6E39">
              <w:rPr>
                <w:rFonts w:ascii="Calibri" w:hAnsi="Calibri"/>
                <w:b/>
                <w:i/>
              </w:rPr>
              <w:t>Name</w:t>
            </w:r>
            <w:r w:rsidRPr="004B6E39">
              <w:rPr>
                <w:rFonts w:ascii="Calibri" w:hAnsi="Calibri"/>
              </w:rPr>
              <w:t>:</w:t>
            </w:r>
            <w:r w:rsidRPr="004B6E39">
              <w:rPr>
                <w:rFonts w:ascii="Calibri" w:hAnsi="Calibri"/>
              </w:rPr>
              <w:tab/>
            </w:r>
            <w:r w:rsidR="005A3554" w:rsidRPr="004B6E39">
              <w:rPr>
                <w:rFonts w:ascii="Calibri" w:hAnsi="Calibri"/>
              </w:rPr>
              <w:t xml:space="preserve">    </w:t>
            </w:r>
          </w:p>
          <w:p w14:paraId="1E3DFCA2" w14:textId="77777777" w:rsidR="007458E3" w:rsidRPr="004B6E39" w:rsidRDefault="007458E3" w:rsidP="007458E3">
            <w:pPr>
              <w:pStyle w:val="BodyText2"/>
              <w:rPr>
                <w:rFonts w:ascii="Calibri" w:hAnsi="Calibri"/>
              </w:rPr>
            </w:pPr>
            <w:r w:rsidRPr="004B6E39">
              <w:rPr>
                <w:rFonts w:ascii="Calibri" w:hAnsi="Calibri"/>
                <w:b/>
                <w:i/>
              </w:rPr>
              <w:t>Address</w:t>
            </w:r>
            <w:r w:rsidRPr="004B6E39">
              <w:rPr>
                <w:rFonts w:ascii="Calibri" w:hAnsi="Calibri"/>
              </w:rPr>
              <w:t xml:space="preserve">: </w:t>
            </w:r>
          </w:p>
          <w:p w14:paraId="4B11A4F9" w14:textId="77777777" w:rsidR="007458E3" w:rsidRPr="004B6E39" w:rsidRDefault="007458E3" w:rsidP="007458E3">
            <w:pPr>
              <w:pStyle w:val="BodyText2"/>
              <w:rPr>
                <w:rFonts w:ascii="Calibri" w:hAnsi="Calibri"/>
              </w:rPr>
            </w:pPr>
          </w:p>
          <w:p w14:paraId="7EF2C14A" w14:textId="77777777" w:rsidR="007458E3" w:rsidRPr="004B6E39" w:rsidRDefault="007458E3" w:rsidP="007458E3">
            <w:pPr>
              <w:pStyle w:val="BodyText2"/>
              <w:rPr>
                <w:rFonts w:ascii="Calibri" w:hAnsi="Calibri"/>
              </w:rPr>
            </w:pPr>
          </w:p>
          <w:p w14:paraId="41EE361C" w14:textId="77777777" w:rsidR="007458E3" w:rsidRPr="004B6E39" w:rsidRDefault="007458E3" w:rsidP="007458E3">
            <w:pPr>
              <w:pStyle w:val="BodyText2"/>
              <w:jc w:val="left"/>
              <w:rPr>
                <w:rFonts w:ascii="Calibri" w:hAnsi="Calibri"/>
              </w:rPr>
            </w:pPr>
            <w:r w:rsidRPr="004B6E39">
              <w:rPr>
                <w:rFonts w:ascii="Calibri" w:hAnsi="Calibri"/>
                <w:b/>
                <w:i/>
              </w:rPr>
              <w:t>Telephone No</w:t>
            </w:r>
            <w:r w:rsidRPr="004B6E39">
              <w:rPr>
                <w:rFonts w:ascii="Calibri" w:hAnsi="Calibri"/>
              </w:rPr>
              <w:t>:</w:t>
            </w:r>
            <w:r w:rsidR="0061789C" w:rsidRPr="004B6E39">
              <w:rPr>
                <w:rFonts w:ascii="Calibri" w:hAnsi="Calibri"/>
              </w:rPr>
              <w:t xml:space="preserve">   </w:t>
            </w:r>
          </w:p>
          <w:p w14:paraId="6A9E9E52" w14:textId="77777777" w:rsidR="00EC0C30" w:rsidRPr="004B6E39" w:rsidRDefault="004B1681" w:rsidP="00EC0C30">
            <w:pPr>
              <w:rPr>
                <w:rFonts w:ascii="Montserrat" w:eastAsia="Montserrat" w:hAnsi="Montserrat" w:cs="Montserrat"/>
                <w:bCs/>
                <w:iCs/>
              </w:rPr>
            </w:pPr>
            <w:r w:rsidRPr="004B6E39">
              <w:rPr>
                <w:rFonts w:ascii="Calibri" w:hAnsi="Calibri"/>
                <w:b/>
                <w:i/>
                <w:u w:val="single"/>
              </w:rPr>
              <w:t>Email address</w:t>
            </w:r>
            <w:r w:rsidR="006E2E68" w:rsidRPr="004B6E39">
              <w:rPr>
                <w:rFonts w:ascii="Calibri" w:hAnsi="Calibri"/>
                <w:b/>
                <w:i/>
                <w:u w:val="single"/>
              </w:rPr>
              <w:t>:</w:t>
            </w:r>
            <w:r w:rsidR="006E2E68" w:rsidRPr="004B6E39">
              <w:rPr>
                <w:rFonts w:ascii="Calibri" w:hAnsi="Calibri"/>
                <w:bCs/>
                <w:iCs/>
              </w:rPr>
              <w:t xml:space="preserve"> </w:t>
            </w:r>
          </w:p>
          <w:p w14:paraId="622C9AEF" w14:textId="77777777" w:rsidR="007458E3" w:rsidRPr="00380054" w:rsidRDefault="007458E3" w:rsidP="007458E3">
            <w:pPr>
              <w:pStyle w:val="BodyText2"/>
              <w:rPr>
                <w:rFonts w:ascii="Calibri" w:hAnsi="Calibri"/>
                <w:sz w:val="28"/>
                <w:szCs w:val="22"/>
              </w:rPr>
            </w:pPr>
            <w:r w:rsidRPr="004B6E39">
              <w:rPr>
                <w:rFonts w:ascii="Calibri" w:hAnsi="Calibri"/>
                <w:b/>
                <w:i/>
              </w:rPr>
              <w:t>Occupation/Relationship</w:t>
            </w:r>
            <w:r w:rsidRPr="00380054">
              <w:rPr>
                <w:rFonts w:ascii="Calibri" w:hAnsi="Calibri"/>
              </w:rPr>
              <w:t>:</w:t>
            </w:r>
            <w:r w:rsidR="00EC0C30">
              <w:rPr>
                <w:rFonts w:ascii="Calibri" w:hAnsi="Calibri"/>
              </w:rPr>
              <w:t xml:space="preserve"> </w:t>
            </w:r>
          </w:p>
          <w:p w14:paraId="6440B949" w14:textId="77777777" w:rsidR="007458E3" w:rsidRDefault="007458E3" w:rsidP="007458E3">
            <w:pPr>
              <w:pStyle w:val="BodyText2"/>
              <w:rPr>
                <w:rFonts w:ascii="Calibri" w:hAnsi="Calibri"/>
                <w:iCs/>
                <w:sz w:val="18"/>
              </w:rPr>
            </w:pPr>
            <w:r w:rsidRPr="00380054">
              <w:rPr>
                <w:rFonts w:ascii="Calibri" w:hAnsi="Calibri"/>
                <w:i/>
                <w:sz w:val="18"/>
              </w:rPr>
              <w:t xml:space="preserve">Please tell us </w:t>
            </w:r>
            <w:r w:rsidR="0061789C" w:rsidRPr="00380054">
              <w:rPr>
                <w:rFonts w:ascii="Calibri" w:hAnsi="Calibri"/>
                <w:i/>
                <w:sz w:val="18"/>
              </w:rPr>
              <w:t xml:space="preserve">in the space below </w:t>
            </w:r>
            <w:r w:rsidRPr="00380054">
              <w:rPr>
                <w:rFonts w:ascii="Calibri" w:hAnsi="Calibri"/>
                <w:i/>
                <w:sz w:val="18"/>
              </w:rPr>
              <w:t>if this reference can be taken up at any time or when the referee can be approached</w:t>
            </w:r>
          </w:p>
          <w:p w14:paraId="22110608" w14:textId="77777777" w:rsidR="007458E3" w:rsidRPr="00F45907" w:rsidRDefault="007458E3" w:rsidP="00400355">
            <w:pPr>
              <w:pStyle w:val="BodyText2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670" w:type="dxa"/>
            <w:gridSpan w:val="4"/>
            <w:tcBorders>
              <w:top w:val="single" w:sz="4" w:space="0" w:color="auto"/>
            </w:tcBorders>
          </w:tcPr>
          <w:p w14:paraId="02211296" w14:textId="77777777" w:rsidR="0061789C" w:rsidRPr="004B6E39" w:rsidRDefault="0061789C" w:rsidP="0061789C">
            <w:pPr>
              <w:pStyle w:val="BodyText2"/>
              <w:rPr>
                <w:rFonts w:ascii="Calibri" w:hAnsi="Calibri"/>
              </w:rPr>
            </w:pPr>
            <w:r w:rsidRPr="004B6E39">
              <w:rPr>
                <w:rFonts w:ascii="Calibri" w:hAnsi="Calibri"/>
                <w:b/>
                <w:i/>
              </w:rPr>
              <w:t>Name</w:t>
            </w:r>
            <w:r w:rsidRPr="004B6E39">
              <w:rPr>
                <w:rFonts w:ascii="Calibri" w:hAnsi="Calibri"/>
              </w:rPr>
              <w:t>:</w:t>
            </w:r>
            <w:r w:rsidR="004B6E39">
              <w:rPr>
                <w:rFonts w:ascii="Calibri" w:hAnsi="Calibri"/>
              </w:rPr>
              <w:t xml:space="preserve"> </w:t>
            </w:r>
            <w:r w:rsidRPr="004B6E39">
              <w:rPr>
                <w:rFonts w:ascii="Calibri" w:hAnsi="Calibri"/>
              </w:rPr>
              <w:t xml:space="preserve"> </w:t>
            </w:r>
          </w:p>
          <w:p w14:paraId="49D2C860" w14:textId="77777777" w:rsidR="0061789C" w:rsidRPr="004B6E39" w:rsidRDefault="0061789C" w:rsidP="0061789C">
            <w:pPr>
              <w:pStyle w:val="BodyText2"/>
              <w:rPr>
                <w:rFonts w:ascii="Calibri" w:hAnsi="Calibri"/>
              </w:rPr>
            </w:pPr>
            <w:r w:rsidRPr="004B6E39">
              <w:rPr>
                <w:rFonts w:ascii="Calibri" w:hAnsi="Calibri"/>
                <w:b/>
                <w:i/>
              </w:rPr>
              <w:t>Address</w:t>
            </w:r>
            <w:r w:rsidRPr="004B6E39">
              <w:rPr>
                <w:rFonts w:ascii="Calibri" w:hAnsi="Calibri"/>
              </w:rPr>
              <w:t xml:space="preserve">: </w:t>
            </w:r>
          </w:p>
          <w:p w14:paraId="365DFA72" w14:textId="77777777" w:rsidR="0061789C" w:rsidRPr="004B6E39" w:rsidRDefault="0061789C" w:rsidP="0061789C">
            <w:pPr>
              <w:pStyle w:val="BodyText2"/>
              <w:rPr>
                <w:rFonts w:ascii="Calibri" w:hAnsi="Calibri"/>
              </w:rPr>
            </w:pPr>
          </w:p>
          <w:p w14:paraId="4E5DC3A6" w14:textId="77777777" w:rsidR="0061789C" w:rsidRPr="004B6E39" w:rsidRDefault="0061789C" w:rsidP="0061789C">
            <w:pPr>
              <w:pStyle w:val="BodyText2"/>
              <w:rPr>
                <w:rFonts w:ascii="Calibri" w:hAnsi="Calibri"/>
              </w:rPr>
            </w:pPr>
          </w:p>
          <w:p w14:paraId="7E27A825" w14:textId="77777777" w:rsidR="0061789C" w:rsidRPr="004B6E39" w:rsidRDefault="0061789C" w:rsidP="0061789C">
            <w:pPr>
              <w:pStyle w:val="BodyText2"/>
              <w:jc w:val="left"/>
              <w:rPr>
                <w:rFonts w:ascii="Calibri" w:hAnsi="Calibri"/>
              </w:rPr>
            </w:pPr>
            <w:r w:rsidRPr="004B6E39">
              <w:rPr>
                <w:rFonts w:ascii="Calibri" w:hAnsi="Calibri"/>
                <w:b/>
                <w:i/>
              </w:rPr>
              <w:t>Telephone No</w:t>
            </w:r>
            <w:r w:rsidRPr="004B6E39">
              <w:rPr>
                <w:rFonts w:ascii="Calibri" w:hAnsi="Calibri"/>
              </w:rPr>
              <w:t xml:space="preserve">:   </w:t>
            </w:r>
          </w:p>
          <w:p w14:paraId="526A8269" w14:textId="77777777" w:rsidR="004B1681" w:rsidRPr="004B6E39" w:rsidRDefault="004B1681" w:rsidP="0061789C">
            <w:pPr>
              <w:pStyle w:val="BodyText2"/>
              <w:jc w:val="left"/>
              <w:rPr>
                <w:rFonts w:ascii="Calibri" w:hAnsi="Calibri"/>
                <w:bCs/>
                <w:iCs/>
              </w:rPr>
            </w:pPr>
            <w:r w:rsidRPr="004B6E39">
              <w:rPr>
                <w:rFonts w:ascii="Calibri" w:hAnsi="Calibri"/>
                <w:b/>
                <w:i/>
                <w:u w:val="single"/>
              </w:rPr>
              <w:t>Email address:</w:t>
            </w:r>
            <w:r w:rsidR="004B6E39" w:rsidRPr="004B6E39">
              <w:rPr>
                <w:rFonts w:ascii="Calibri" w:hAnsi="Calibri"/>
                <w:bCs/>
                <w:iCs/>
              </w:rPr>
              <w:t xml:space="preserve"> </w:t>
            </w:r>
          </w:p>
          <w:p w14:paraId="5B19D06F" w14:textId="77777777" w:rsidR="0061789C" w:rsidRPr="004B6E39" w:rsidRDefault="0061789C" w:rsidP="0061789C">
            <w:pPr>
              <w:pStyle w:val="BodyText2"/>
              <w:rPr>
                <w:rFonts w:ascii="Calibri" w:hAnsi="Calibri"/>
              </w:rPr>
            </w:pPr>
            <w:r w:rsidRPr="004B6E39">
              <w:rPr>
                <w:rFonts w:ascii="Calibri" w:hAnsi="Calibri"/>
                <w:b/>
                <w:i/>
              </w:rPr>
              <w:t>Occupation/Relationship</w:t>
            </w:r>
            <w:r w:rsidR="004B6E39" w:rsidRPr="004B6E39">
              <w:rPr>
                <w:rFonts w:ascii="Calibri" w:hAnsi="Calibri"/>
              </w:rPr>
              <w:t xml:space="preserve">: </w:t>
            </w:r>
          </w:p>
          <w:p w14:paraId="085E0772" w14:textId="77777777" w:rsidR="007458E3" w:rsidRDefault="007458E3" w:rsidP="007458E3">
            <w:pPr>
              <w:pStyle w:val="BodyText2"/>
              <w:rPr>
                <w:rFonts w:ascii="Calibri" w:hAnsi="Calibri"/>
                <w:iCs/>
                <w:sz w:val="18"/>
              </w:rPr>
            </w:pPr>
            <w:r w:rsidRPr="00380054">
              <w:rPr>
                <w:rFonts w:ascii="Calibri" w:hAnsi="Calibri"/>
                <w:i/>
                <w:sz w:val="18"/>
              </w:rPr>
              <w:t xml:space="preserve">Please tell us </w:t>
            </w:r>
            <w:r w:rsidR="0061789C" w:rsidRPr="00380054">
              <w:rPr>
                <w:rFonts w:ascii="Calibri" w:hAnsi="Calibri"/>
                <w:i/>
                <w:sz w:val="18"/>
              </w:rPr>
              <w:t xml:space="preserve">in the space below </w:t>
            </w:r>
            <w:r w:rsidRPr="00380054">
              <w:rPr>
                <w:rFonts w:ascii="Calibri" w:hAnsi="Calibri"/>
                <w:i/>
                <w:sz w:val="18"/>
              </w:rPr>
              <w:t>if this reference can be taken up at any time or when the referee can be approached</w:t>
            </w:r>
          </w:p>
          <w:p w14:paraId="1A506114" w14:textId="77777777" w:rsidR="007458E3" w:rsidRPr="00F45907" w:rsidRDefault="007458E3" w:rsidP="00400355">
            <w:pPr>
              <w:pStyle w:val="BodyText2"/>
              <w:rPr>
                <w:rFonts w:ascii="Calibri" w:hAnsi="Calibri"/>
                <w:sz w:val="18"/>
                <w:szCs w:val="18"/>
              </w:rPr>
            </w:pPr>
          </w:p>
        </w:tc>
      </w:tr>
    </w:tbl>
    <w:p w14:paraId="285A8BA6" w14:textId="77777777" w:rsidR="006C3EE0" w:rsidRPr="00380054" w:rsidRDefault="006C3EE0" w:rsidP="00E77432">
      <w:pPr>
        <w:pStyle w:val="BodyText2"/>
        <w:rPr>
          <w:rFonts w:ascii="Calibri" w:hAnsi="Calibri" w:cs="Times New Roman"/>
        </w:rPr>
      </w:pPr>
    </w:p>
    <w:p w14:paraId="34AC22BE" w14:textId="77777777" w:rsidR="002B7363" w:rsidRPr="00380054" w:rsidRDefault="00E77432" w:rsidP="00B0321E">
      <w:pPr>
        <w:pStyle w:val="BodyText2"/>
        <w:rPr>
          <w:rFonts w:ascii="Calibri" w:hAnsi="Calibri"/>
          <w:b/>
          <w:sz w:val="32"/>
          <w:szCs w:val="32"/>
        </w:rPr>
      </w:pPr>
      <w:r w:rsidRPr="00380054">
        <w:rPr>
          <w:rFonts w:ascii="Calibri" w:hAnsi="Calibri" w:cs="Times New Roman"/>
        </w:rPr>
        <w:t>Thank you for your time and effort in completing this form. Please return your application</w:t>
      </w:r>
      <w:r w:rsidR="00857153" w:rsidRPr="00380054">
        <w:rPr>
          <w:rFonts w:ascii="Calibri" w:hAnsi="Calibri" w:cs="Times New Roman"/>
        </w:rPr>
        <w:t xml:space="preserve"> form and covering letter</w:t>
      </w:r>
      <w:r w:rsidRPr="00380054">
        <w:rPr>
          <w:rFonts w:ascii="Calibri" w:hAnsi="Calibri" w:cs="Times New Roman"/>
        </w:rPr>
        <w:t xml:space="preserve"> to:</w:t>
      </w:r>
      <w:r w:rsidR="007458E3" w:rsidRPr="00380054">
        <w:rPr>
          <w:rFonts w:ascii="Calibri" w:hAnsi="Calibri" w:cs="Times New Roman"/>
        </w:rPr>
        <w:t xml:space="preserve">   </w:t>
      </w:r>
      <w:hyperlink r:id="rId12" w:history="1">
        <w:r w:rsidR="00B127D1" w:rsidRPr="00B127D1">
          <w:rPr>
            <w:rStyle w:val="Hyperlink"/>
            <w:rFonts w:ascii="Calibri" w:hAnsi="Calibri"/>
          </w:rPr>
          <w:t>jtrecruitment@eunomia.co.uk</w:t>
        </w:r>
      </w:hyperlink>
      <w:r w:rsidR="007458E3" w:rsidRPr="00380054">
        <w:rPr>
          <w:rFonts w:ascii="Calibri" w:hAnsi="Calibri" w:cs="Times New Roman"/>
          <w:b/>
        </w:rPr>
        <w:t xml:space="preserve"> </w:t>
      </w:r>
    </w:p>
    <w:sectPr w:rsidR="002B7363" w:rsidRPr="00380054" w:rsidSect="001D0D77">
      <w:headerReference w:type="default" r:id="rId13"/>
      <w:footerReference w:type="default" r:id="rId14"/>
      <w:pgSz w:w="11907" w:h="16840" w:code="9"/>
      <w:pgMar w:top="431" w:right="431" w:bottom="431" w:left="43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BCAD6" w14:textId="77777777" w:rsidR="00E23013" w:rsidRDefault="00E23013" w:rsidP="002C3DAF">
      <w:r>
        <w:separator/>
      </w:r>
    </w:p>
  </w:endnote>
  <w:endnote w:type="continuationSeparator" w:id="0">
    <w:p w14:paraId="7EEB0D27" w14:textId="77777777" w:rsidR="00E23013" w:rsidRDefault="00E23013" w:rsidP="002C3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6051C" w14:textId="77777777" w:rsidR="00741E89" w:rsidRPr="00495F92" w:rsidRDefault="00741E89" w:rsidP="001D0D77">
    <w:pPr>
      <w:pStyle w:val="Footer"/>
      <w:jc w:val="right"/>
      <w:rPr>
        <w:sz w:val="20"/>
        <w:szCs w:val="20"/>
      </w:rPr>
    </w:pPr>
    <w:r w:rsidRPr="00495F92">
      <w:rPr>
        <w:sz w:val="20"/>
        <w:szCs w:val="20"/>
      </w:rPr>
      <w:t xml:space="preserve">Page </w:t>
    </w:r>
    <w:r w:rsidRPr="00495F92">
      <w:rPr>
        <w:sz w:val="20"/>
        <w:szCs w:val="20"/>
      </w:rPr>
      <w:fldChar w:fldCharType="begin"/>
    </w:r>
    <w:r w:rsidRPr="00495F92">
      <w:rPr>
        <w:sz w:val="20"/>
        <w:szCs w:val="20"/>
      </w:rPr>
      <w:instrText xml:space="preserve"> PAGE </w:instrText>
    </w:r>
    <w:r w:rsidRPr="00495F92">
      <w:rPr>
        <w:sz w:val="20"/>
        <w:szCs w:val="20"/>
      </w:rPr>
      <w:fldChar w:fldCharType="separate"/>
    </w:r>
    <w:r w:rsidR="00706F32">
      <w:rPr>
        <w:noProof/>
        <w:sz w:val="20"/>
        <w:szCs w:val="20"/>
      </w:rPr>
      <w:t>3</w:t>
    </w:r>
    <w:r w:rsidRPr="00495F92">
      <w:rPr>
        <w:sz w:val="20"/>
        <w:szCs w:val="20"/>
      </w:rPr>
      <w:fldChar w:fldCharType="end"/>
    </w:r>
    <w:r w:rsidRPr="00495F92">
      <w:rPr>
        <w:sz w:val="20"/>
        <w:szCs w:val="20"/>
      </w:rPr>
      <w:t xml:space="preserve"> of </w:t>
    </w:r>
    <w:r w:rsidRPr="00495F92">
      <w:rPr>
        <w:sz w:val="20"/>
        <w:szCs w:val="20"/>
      </w:rPr>
      <w:fldChar w:fldCharType="begin"/>
    </w:r>
    <w:r w:rsidRPr="00495F92">
      <w:rPr>
        <w:sz w:val="20"/>
        <w:szCs w:val="20"/>
      </w:rPr>
      <w:instrText xml:space="preserve"> NUMPAGES </w:instrText>
    </w:r>
    <w:r w:rsidRPr="00495F92">
      <w:rPr>
        <w:sz w:val="20"/>
        <w:szCs w:val="20"/>
      </w:rPr>
      <w:fldChar w:fldCharType="separate"/>
    </w:r>
    <w:r w:rsidR="00706F32">
      <w:rPr>
        <w:noProof/>
        <w:sz w:val="20"/>
        <w:szCs w:val="20"/>
      </w:rPr>
      <w:t>3</w:t>
    </w:r>
    <w:r w:rsidRPr="00495F92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4506F" w14:textId="77777777" w:rsidR="00E23013" w:rsidRDefault="00E23013" w:rsidP="002C3DAF">
      <w:r>
        <w:separator/>
      </w:r>
    </w:p>
  </w:footnote>
  <w:footnote w:type="continuationSeparator" w:id="0">
    <w:p w14:paraId="53C36198" w14:textId="77777777" w:rsidR="00E23013" w:rsidRDefault="00E23013" w:rsidP="002C3D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6128" w14:textId="6FABC8F2" w:rsidR="009A4A8D" w:rsidRDefault="003D18B0" w:rsidP="009A4A8D">
    <w:pPr>
      <w:pStyle w:val="Header"/>
      <w:jc w:val="right"/>
    </w:pPr>
    <w:r>
      <w:rPr>
        <w:rFonts w:ascii="Calibri" w:hAnsi="Calibri"/>
        <w:b/>
        <w:noProof/>
        <w:lang w:eastAsia="en-GB"/>
      </w:rPr>
      <w:drawing>
        <wp:inline distT="0" distB="0" distL="0" distR="0" wp14:anchorId="1E442963" wp14:editId="5B3A8922">
          <wp:extent cx="233045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04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t7A0NbAwNjE0MTdU0lEKTi0uzszPAykwrAUAcA2m2SwAAAA="/>
  </w:docVars>
  <w:rsids>
    <w:rsidRoot w:val="00E77432"/>
    <w:rsid w:val="00056B0A"/>
    <w:rsid w:val="000673C6"/>
    <w:rsid w:val="000705AA"/>
    <w:rsid w:val="000737EB"/>
    <w:rsid w:val="000764C1"/>
    <w:rsid w:val="000812A7"/>
    <w:rsid w:val="00095591"/>
    <w:rsid w:val="000A2604"/>
    <w:rsid w:val="000A33E7"/>
    <w:rsid w:val="000A5AAE"/>
    <w:rsid w:val="000B38AA"/>
    <w:rsid w:val="000C169C"/>
    <w:rsid w:val="000C6425"/>
    <w:rsid w:val="000D1D22"/>
    <w:rsid w:val="000D562C"/>
    <w:rsid w:val="000F1FA6"/>
    <w:rsid w:val="000F486D"/>
    <w:rsid w:val="00102B32"/>
    <w:rsid w:val="00137F7C"/>
    <w:rsid w:val="00143428"/>
    <w:rsid w:val="00150653"/>
    <w:rsid w:val="00160B00"/>
    <w:rsid w:val="00171BD2"/>
    <w:rsid w:val="001767DD"/>
    <w:rsid w:val="0017727C"/>
    <w:rsid w:val="00180C78"/>
    <w:rsid w:val="001A2E75"/>
    <w:rsid w:val="001D0D77"/>
    <w:rsid w:val="001D1EB1"/>
    <w:rsid w:val="001D2B81"/>
    <w:rsid w:val="00215164"/>
    <w:rsid w:val="00227D9A"/>
    <w:rsid w:val="0024124A"/>
    <w:rsid w:val="00241F01"/>
    <w:rsid w:val="00251913"/>
    <w:rsid w:val="00261023"/>
    <w:rsid w:val="00263FDF"/>
    <w:rsid w:val="0026642C"/>
    <w:rsid w:val="002674D6"/>
    <w:rsid w:val="0027023A"/>
    <w:rsid w:val="0027671B"/>
    <w:rsid w:val="00280B38"/>
    <w:rsid w:val="00282CAC"/>
    <w:rsid w:val="002871B1"/>
    <w:rsid w:val="002A48ED"/>
    <w:rsid w:val="002B6620"/>
    <w:rsid w:val="002B7363"/>
    <w:rsid w:val="002C3DAF"/>
    <w:rsid w:val="002D5A8E"/>
    <w:rsid w:val="002E32F1"/>
    <w:rsid w:val="002F1F43"/>
    <w:rsid w:val="002F751B"/>
    <w:rsid w:val="003109C6"/>
    <w:rsid w:val="0036496D"/>
    <w:rsid w:val="00380054"/>
    <w:rsid w:val="00396E88"/>
    <w:rsid w:val="003A70EA"/>
    <w:rsid w:val="003D18B0"/>
    <w:rsid w:val="003D657F"/>
    <w:rsid w:val="003E74C0"/>
    <w:rsid w:val="003F45A2"/>
    <w:rsid w:val="00400355"/>
    <w:rsid w:val="0041449C"/>
    <w:rsid w:val="00420BA7"/>
    <w:rsid w:val="00434B5A"/>
    <w:rsid w:val="0043728E"/>
    <w:rsid w:val="00453F1B"/>
    <w:rsid w:val="0045503B"/>
    <w:rsid w:val="00464B73"/>
    <w:rsid w:val="004679E4"/>
    <w:rsid w:val="0047524D"/>
    <w:rsid w:val="00481227"/>
    <w:rsid w:val="004904C0"/>
    <w:rsid w:val="004B1681"/>
    <w:rsid w:val="004B46ED"/>
    <w:rsid w:val="004B6E39"/>
    <w:rsid w:val="004F390C"/>
    <w:rsid w:val="005108B1"/>
    <w:rsid w:val="00524731"/>
    <w:rsid w:val="00583B5B"/>
    <w:rsid w:val="0058652E"/>
    <w:rsid w:val="00590689"/>
    <w:rsid w:val="00595C9A"/>
    <w:rsid w:val="005A3554"/>
    <w:rsid w:val="005B1744"/>
    <w:rsid w:val="005B57E0"/>
    <w:rsid w:val="005C3AAB"/>
    <w:rsid w:val="005E1294"/>
    <w:rsid w:val="005F2396"/>
    <w:rsid w:val="0061789C"/>
    <w:rsid w:val="00625C7F"/>
    <w:rsid w:val="00645557"/>
    <w:rsid w:val="00655300"/>
    <w:rsid w:val="00656A6A"/>
    <w:rsid w:val="00661774"/>
    <w:rsid w:val="00680D10"/>
    <w:rsid w:val="00684328"/>
    <w:rsid w:val="00687FD9"/>
    <w:rsid w:val="00691B66"/>
    <w:rsid w:val="006940DE"/>
    <w:rsid w:val="00695AD7"/>
    <w:rsid w:val="006C1DE1"/>
    <w:rsid w:val="006C282E"/>
    <w:rsid w:val="006C3EE0"/>
    <w:rsid w:val="006D088E"/>
    <w:rsid w:val="006E2E68"/>
    <w:rsid w:val="006F5005"/>
    <w:rsid w:val="00702EDE"/>
    <w:rsid w:val="00706F32"/>
    <w:rsid w:val="007330EF"/>
    <w:rsid w:val="00741E89"/>
    <w:rsid w:val="00741F9B"/>
    <w:rsid w:val="007458E3"/>
    <w:rsid w:val="00751648"/>
    <w:rsid w:val="00754336"/>
    <w:rsid w:val="00767293"/>
    <w:rsid w:val="0077206F"/>
    <w:rsid w:val="00776EBF"/>
    <w:rsid w:val="007801E2"/>
    <w:rsid w:val="00781134"/>
    <w:rsid w:val="007871F6"/>
    <w:rsid w:val="00787737"/>
    <w:rsid w:val="007956CB"/>
    <w:rsid w:val="007A0331"/>
    <w:rsid w:val="007C0E89"/>
    <w:rsid w:val="007D3C43"/>
    <w:rsid w:val="007E5994"/>
    <w:rsid w:val="008009DC"/>
    <w:rsid w:val="0083587E"/>
    <w:rsid w:val="00841816"/>
    <w:rsid w:val="008421D5"/>
    <w:rsid w:val="00857153"/>
    <w:rsid w:val="008B0701"/>
    <w:rsid w:val="008D1924"/>
    <w:rsid w:val="008D3694"/>
    <w:rsid w:val="008D6502"/>
    <w:rsid w:val="008F1082"/>
    <w:rsid w:val="009170C0"/>
    <w:rsid w:val="00933872"/>
    <w:rsid w:val="00936642"/>
    <w:rsid w:val="009455B4"/>
    <w:rsid w:val="00951944"/>
    <w:rsid w:val="00952AA5"/>
    <w:rsid w:val="00952F39"/>
    <w:rsid w:val="00955148"/>
    <w:rsid w:val="00970502"/>
    <w:rsid w:val="00972C3C"/>
    <w:rsid w:val="009A4A8D"/>
    <w:rsid w:val="009C1247"/>
    <w:rsid w:val="009C3614"/>
    <w:rsid w:val="009D7299"/>
    <w:rsid w:val="00A16ACF"/>
    <w:rsid w:val="00A34D27"/>
    <w:rsid w:val="00A43D24"/>
    <w:rsid w:val="00A663F4"/>
    <w:rsid w:val="00A82332"/>
    <w:rsid w:val="00A832AD"/>
    <w:rsid w:val="00A9576A"/>
    <w:rsid w:val="00AB67F4"/>
    <w:rsid w:val="00AC30E6"/>
    <w:rsid w:val="00AC3703"/>
    <w:rsid w:val="00AC614C"/>
    <w:rsid w:val="00AD7915"/>
    <w:rsid w:val="00AF60D5"/>
    <w:rsid w:val="00AF641C"/>
    <w:rsid w:val="00B01AF9"/>
    <w:rsid w:val="00B0321E"/>
    <w:rsid w:val="00B03BFA"/>
    <w:rsid w:val="00B04CD5"/>
    <w:rsid w:val="00B04E8F"/>
    <w:rsid w:val="00B06BD6"/>
    <w:rsid w:val="00B127D1"/>
    <w:rsid w:val="00B20C5A"/>
    <w:rsid w:val="00B22AF7"/>
    <w:rsid w:val="00B32F09"/>
    <w:rsid w:val="00B40600"/>
    <w:rsid w:val="00B71D37"/>
    <w:rsid w:val="00B818E4"/>
    <w:rsid w:val="00B86D5F"/>
    <w:rsid w:val="00B924FA"/>
    <w:rsid w:val="00B96E87"/>
    <w:rsid w:val="00BA10ED"/>
    <w:rsid w:val="00BD6DA0"/>
    <w:rsid w:val="00BD7DF6"/>
    <w:rsid w:val="00C13016"/>
    <w:rsid w:val="00C55152"/>
    <w:rsid w:val="00C57306"/>
    <w:rsid w:val="00C70DAE"/>
    <w:rsid w:val="00C73E9F"/>
    <w:rsid w:val="00C8028B"/>
    <w:rsid w:val="00C84036"/>
    <w:rsid w:val="00C917B4"/>
    <w:rsid w:val="00CA3D82"/>
    <w:rsid w:val="00CD4EBC"/>
    <w:rsid w:val="00CF575B"/>
    <w:rsid w:val="00CF7F13"/>
    <w:rsid w:val="00D102A1"/>
    <w:rsid w:val="00D67531"/>
    <w:rsid w:val="00D772C8"/>
    <w:rsid w:val="00D81D63"/>
    <w:rsid w:val="00D83DA1"/>
    <w:rsid w:val="00D87684"/>
    <w:rsid w:val="00D90284"/>
    <w:rsid w:val="00DA2AB0"/>
    <w:rsid w:val="00DA41CA"/>
    <w:rsid w:val="00DC3616"/>
    <w:rsid w:val="00E01797"/>
    <w:rsid w:val="00E17941"/>
    <w:rsid w:val="00E23013"/>
    <w:rsid w:val="00E23A87"/>
    <w:rsid w:val="00E40BF2"/>
    <w:rsid w:val="00E4578F"/>
    <w:rsid w:val="00E477CC"/>
    <w:rsid w:val="00E56D57"/>
    <w:rsid w:val="00E56D60"/>
    <w:rsid w:val="00E74F72"/>
    <w:rsid w:val="00E77432"/>
    <w:rsid w:val="00E82577"/>
    <w:rsid w:val="00E83F30"/>
    <w:rsid w:val="00E94E6B"/>
    <w:rsid w:val="00E95848"/>
    <w:rsid w:val="00E95BA5"/>
    <w:rsid w:val="00EC0C30"/>
    <w:rsid w:val="00EE5521"/>
    <w:rsid w:val="00F27A04"/>
    <w:rsid w:val="00F348B8"/>
    <w:rsid w:val="00F45907"/>
    <w:rsid w:val="00F4635D"/>
    <w:rsid w:val="00F8070B"/>
    <w:rsid w:val="00F85D62"/>
    <w:rsid w:val="00FB242C"/>
    <w:rsid w:val="00FB4544"/>
    <w:rsid w:val="00FC2BA1"/>
    <w:rsid w:val="00FD0124"/>
    <w:rsid w:val="00FD0EFB"/>
    <w:rsid w:val="00FD7277"/>
    <w:rsid w:val="00FD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3AC44E1D"/>
  <w15:chartTrackingRefBased/>
  <w15:docId w15:val="{062BB73B-1622-4C40-84F1-6D2525F4E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432"/>
    <w:rPr>
      <w:rFonts w:ascii="Arial" w:eastAsia="Times New Roman" w:hAnsi="Arial"/>
      <w:sz w:val="2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1767DD"/>
    <w:pPr>
      <w:keepNext/>
      <w:widowControl w:val="0"/>
      <w:jc w:val="both"/>
      <w:outlineLvl w:val="2"/>
    </w:pPr>
    <w:rPr>
      <w:rFonts w:cs="Arial"/>
      <w:b/>
      <w:color w:val="FF66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E77432"/>
    <w:pPr>
      <w:jc w:val="both"/>
    </w:pPr>
    <w:rPr>
      <w:rFonts w:cs="Arial"/>
    </w:rPr>
  </w:style>
  <w:style w:type="character" w:customStyle="1" w:styleId="BodyText2Char">
    <w:name w:val="Body Text 2 Char"/>
    <w:link w:val="BodyText2"/>
    <w:rsid w:val="00E77432"/>
    <w:rPr>
      <w:rFonts w:ascii="Arial" w:eastAsia="Times New Roman" w:hAnsi="Arial" w:cs="Arial"/>
      <w:sz w:val="24"/>
      <w:szCs w:val="24"/>
      <w:lang w:val="en-GB"/>
    </w:rPr>
  </w:style>
  <w:style w:type="paragraph" w:styleId="Footer">
    <w:name w:val="footer"/>
    <w:basedOn w:val="Normal"/>
    <w:link w:val="FooterChar"/>
    <w:rsid w:val="00E7743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E77432"/>
    <w:rPr>
      <w:rFonts w:ascii="Arial" w:eastAsia="Times New Roman" w:hAnsi="Arial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4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7432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5B5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7458E3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CF7F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F1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F7F13"/>
    <w:rPr>
      <w:rFonts w:ascii="Arial" w:eastAsia="Times New Roman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F1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F7F13"/>
    <w:rPr>
      <w:rFonts w:ascii="Arial" w:eastAsia="Times New Roman" w:hAnsi="Arial"/>
      <w:b/>
      <w:bCs/>
      <w:lang w:eastAsia="en-US"/>
    </w:rPr>
  </w:style>
  <w:style w:type="paragraph" w:customStyle="1" w:styleId="body">
    <w:name w:val="body"/>
    <w:basedOn w:val="Normal"/>
    <w:rsid w:val="002B7363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paragraph" w:styleId="NormalWeb">
    <w:name w:val="Normal (Web)"/>
    <w:basedOn w:val="Normal"/>
    <w:uiPriority w:val="99"/>
    <w:unhideWhenUsed/>
    <w:rsid w:val="002B7363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character" w:styleId="Mention">
    <w:name w:val="Mention"/>
    <w:uiPriority w:val="99"/>
    <w:semiHidden/>
    <w:unhideWhenUsed/>
    <w:rsid w:val="00972C3C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9A4A8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9A4A8D"/>
    <w:rPr>
      <w:rFonts w:ascii="Arial" w:eastAsia="Times New Roman" w:hAnsi="Arial"/>
      <w:sz w:val="24"/>
      <w:szCs w:val="24"/>
      <w:lang w:eastAsia="en-US"/>
    </w:rPr>
  </w:style>
  <w:style w:type="character" w:customStyle="1" w:styleId="Heading3Char">
    <w:name w:val="Heading 3 Char"/>
    <w:link w:val="Heading3"/>
    <w:rsid w:val="001767DD"/>
    <w:rPr>
      <w:rFonts w:ascii="Arial" w:eastAsia="Times New Roman" w:hAnsi="Arial" w:cs="Arial"/>
      <w:b/>
      <w:color w:val="FF6600"/>
      <w:sz w:val="24"/>
      <w:lang w:eastAsia="en-US"/>
    </w:rPr>
  </w:style>
  <w:style w:type="character" w:styleId="UnresolvedMention">
    <w:name w:val="Unresolved Mention"/>
    <w:uiPriority w:val="99"/>
    <w:semiHidden/>
    <w:unhideWhenUsed/>
    <w:rsid w:val="001767D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674D6"/>
    <w:rPr>
      <w:rFonts w:ascii="Arial" w:eastAsia="Times New Roman" w:hAnsi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7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jtrecruitment@eunomia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8DC06232A967418D608AD24FB7C369" ma:contentTypeVersion="18" ma:contentTypeDescription="Create a new document." ma:contentTypeScope="" ma:versionID="03d0bc1d13e47da14080fc37e8bccfb6">
  <xsd:schema xmlns:xsd="http://www.w3.org/2001/XMLSchema" xmlns:xs="http://www.w3.org/2001/XMLSchema" xmlns:p="http://schemas.microsoft.com/office/2006/metadata/properties" xmlns:ns2="c37b5790-acd4-42f4-8325-bee80aaab7c3" xmlns:ns3="212337c7-306d-43a5-b16a-8670688f1266" targetNamespace="http://schemas.microsoft.com/office/2006/metadata/properties" ma:root="true" ma:fieldsID="008d6bfb27c7a426f7155e0baa2c7036" ns2:_="" ns3:_="">
    <xsd:import namespace="c37b5790-acd4-42f4-8325-bee80aaab7c3"/>
    <xsd:import namespace="212337c7-306d-43a5-b16a-8670688f126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7b5790-acd4-42f4-8325-bee80aaab7c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9133c8b8-f2d2-48c1-a635-3ac3b1960140}" ma:internalName="TaxCatchAll" ma:showField="CatchAllData" ma:web="c37b5790-acd4-42f4-8325-bee80aaab7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337c7-306d-43a5-b16a-8670688f12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3c847585-2009-4777-bb37-4ef53c124a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7b5790-acd4-42f4-8325-bee80aaab7c3" xsi:nil="true"/>
    <lcf76f155ced4ddcb4097134ff3c332f xmlns="212337c7-306d-43a5-b16a-8670688f1266">
      <Terms xmlns="http://schemas.microsoft.com/office/infopath/2007/PartnerControls"/>
    </lcf76f155ced4ddcb4097134ff3c332f>
    <SharedWithUsers xmlns="c37b5790-acd4-42f4-8325-bee80aaab7c3">
      <UserInfo>
        <DisplayName>Sophie Crossette</DisplayName>
        <AccountId>83</AccountId>
        <AccountType/>
      </UserInfo>
      <UserInfo>
        <DisplayName>Neal Utting</DisplayName>
        <AccountId>271</AccountId>
        <AccountType/>
      </UserInfo>
      <UserInfo>
        <DisplayName>Peter Jones</DisplayName>
        <AccountId>85</AccountId>
        <AccountType/>
      </UserInfo>
      <UserInfo>
        <DisplayName>Cat Passey</DisplayName>
        <AccountId>29</AccountId>
        <AccountType/>
      </UserInfo>
      <UserInfo>
        <DisplayName>David Gibson</DisplayName>
        <AccountId>30</AccountId>
        <AccountType/>
      </UserInfo>
    </SharedWithUsers>
    <_dlc_DocId xmlns="c37b5790-acd4-42f4-8325-bee80aaab7c3">HXSSKMFARZKA-124471144-32869</_dlc_DocId>
    <_dlc_DocIdUrl xmlns="c37b5790-acd4-42f4-8325-bee80aaab7c3">
      <Url>https://eunomiacouk.sharepoint.com/sites/EunomiaDrive/_layouts/15/DocIdRedir.aspx?ID=HXSSKMFARZKA-124471144-32869</Url>
      <Description>HXSSKMFARZKA-124471144-32869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CD891B-A6E7-4055-AB4A-677C844D6AE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E99F4293-88D6-4CAE-8783-E0BCAE716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7b5790-acd4-42f4-8325-bee80aaab7c3"/>
    <ds:schemaRef ds:uri="212337c7-306d-43a5-b16a-8670688f12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6FD2A7-AF62-49F8-B249-BC7E4F16470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B9EF5E3-C6FA-4AC4-BDF8-AEF9D123293D}">
  <ds:schemaRefs>
    <ds:schemaRef ds:uri="http://purl.org/dc/elements/1.1/"/>
    <ds:schemaRef ds:uri="http://schemas.openxmlformats.org/package/2006/metadata/core-properties"/>
    <ds:schemaRef ds:uri="http://www.w3.org/XML/1998/namespace"/>
    <ds:schemaRef ds:uri="212337c7-306d-43a5-b16a-8670688f1266"/>
    <ds:schemaRef ds:uri="http://purl.org/dc/terms/"/>
    <ds:schemaRef ds:uri="http://schemas.microsoft.com/office/2006/documentManagement/types"/>
    <ds:schemaRef ds:uri="http://schemas.microsoft.com/office/infopath/2007/PartnerControls"/>
    <ds:schemaRef ds:uri="c37b5790-acd4-42f4-8325-bee80aaab7c3"/>
    <ds:schemaRef ds:uri="http://schemas.microsoft.com/office/2006/metadata/properties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C7B20670-E47F-4CED-B56A-E747D8CDE0D2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554180C-697B-4A70-8AA8-0A98C79D1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Hewlett-Packard Company</Company>
  <LinksUpToDate>false</LinksUpToDate>
  <CharactersWithSpaces>3876</CharactersWithSpaces>
  <SharedDoc>false</SharedDoc>
  <HLinks>
    <vt:vector size="6" baseType="variant">
      <vt:variant>
        <vt:i4>2621508</vt:i4>
      </vt:variant>
      <vt:variant>
        <vt:i4>0</vt:i4>
      </vt:variant>
      <vt:variant>
        <vt:i4>0</vt:i4>
      </vt:variant>
      <vt:variant>
        <vt:i4>5</vt:i4>
      </vt:variant>
      <vt:variant>
        <vt:lpwstr>mailto:jtrecruitment@eunomia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emily.moulson</dc:creator>
  <cp:keywords/>
  <cp:lastModifiedBy>Peter Jones</cp:lastModifiedBy>
  <cp:revision>2</cp:revision>
  <dcterms:created xsi:type="dcterms:W3CDTF">2022-07-27T14:29:00Z</dcterms:created>
  <dcterms:modified xsi:type="dcterms:W3CDTF">2022-07-27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Administrator</vt:lpwstr>
  </property>
  <property fmtid="{D5CDD505-2E9C-101B-9397-08002B2CF9AE}" pid="3" name="Order">
    <vt:lpwstr>119000.000000000</vt:lpwstr>
  </property>
  <property fmtid="{D5CDD505-2E9C-101B-9397-08002B2CF9AE}" pid="4" name="display_urn:schemas-microsoft-com:office:office#Author">
    <vt:lpwstr>Administrator</vt:lpwstr>
  </property>
  <property fmtid="{D5CDD505-2E9C-101B-9397-08002B2CF9AE}" pid="5" name="_dlc_DocId">
    <vt:lpwstr>HXSSKMFARZKA-124471144-32863</vt:lpwstr>
  </property>
  <property fmtid="{D5CDD505-2E9C-101B-9397-08002B2CF9AE}" pid="6" name="_dlc_DocIdItemGuid">
    <vt:lpwstr>77fc12e9-6526-4b28-b789-b0b6c72dc6f5</vt:lpwstr>
  </property>
  <property fmtid="{D5CDD505-2E9C-101B-9397-08002B2CF9AE}" pid="7" name="_dlc_DocIdUrl">
    <vt:lpwstr>https://eunomiacouk.sharepoint.com/sites/EunomiaDrive/_layouts/15/DocIdRedir.aspx?ID=HXSSKMFARZKA-124471144-32863, HXSSKMFARZKA-124471144-32863</vt:lpwstr>
  </property>
  <property fmtid="{D5CDD505-2E9C-101B-9397-08002B2CF9AE}" pid="8" name="display_urn:schemas-microsoft-com:office:office#SharedWithUsers">
    <vt:lpwstr>Sophie Crossette;Neal Utting;Peter Jones;Cat Passey;David Gibson</vt:lpwstr>
  </property>
  <property fmtid="{D5CDD505-2E9C-101B-9397-08002B2CF9AE}" pid="9" name="SharedWithUsers">
    <vt:lpwstr>83;#Sophie Crossette;#271;#Neal Utting;#85;#Peter Jones;#29;#Cat Passey;#30;#David Gibson</vt:lpwstr>
  </property>
  <property fmtid="{D5CDD505-2E9C-101B-9397-08002B2CF9AE}" pid="10" name="ContentTypeId">
    <vt:lpwstr>0x010100F48DC06232A967418D608AD24FB7C369</vt:lpwstr>
  </property>
  <property fmtid="{D5CDD505-2E9C-101B-9397-08002B2CF9AE}" pid="11" name="MediaServiceImageTags">
    <vt:lpwstr/>
  </property>
</Properties>
</file>